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AE634" w14:textId="2813B805" w:rsidR="006033CE" w:rsidRPr="001F43A8" w:rsidRDefault="006033CE" w:rsidP="00726963">
      <w:pPr>
        <w:spacing w:after="0" w:line="259" w:lineRule="auto"/>
        <w:ind w:left="0" w:firstLine="0"/>
        <w:rPr>
          <w:rFonts w:asciiTheme="minorHAnsi" w:hAnsiTheme="minorHAnsi" w:cstheme="minorBidi"/>
        </w:rPr>
      </w:pPr>
    </w:p>
    <w:p w14:paraId="1AF4F83B" w14:textId="77777777" w:rsidR="006033CE" w:rsidRPr="001F43A8" w:rsidRDefault="001D0BCA" w:rsidP="005E549A">
      <w:pPr>
        <w:spacing w:after="41" w:line="259" w:lineRule="auto"/>
        <w:ind w:left="74" w:firstLine="0"/>
        <w:jc w:val="center"/>
        <w:rPr>
          <w:rFonts w:asciiTheme="minorHAnsi" w:hAnsiTheme="minorHAnsi" w:cstheme="minorHAnsi"/>
        </w:rPr>
      </w:pPr>
      <w:r w:rsidRPr="001F43A8">
        <w:rPr>
          <w:rFonts w:asciiTheme="minorHAnsi" w:hAnsiTheme="minorHAnsi" w:cstheme="minorHAnsi"/>
          <w:color w:val="7F7F7F"/>
        </w:rPr>
        <w:t xml:space="preserve">Project Management Office </w:t>
      </w:r>
    </w:p>
    <w:p w14:paraId="6ADE7E8E" w14:textId="6CCE8D0C" w:rsidR="00D77772" w:rsidRPr="001F43A8" w:rsidRDefault="00A63181" w:rsidP="004140F6">
      <w:pPr>
        <w:pStyle w:val="Heading1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[Name of Project]</w:t>
      </w:r>
    </w:p>
    <w:p w14:paraId="3E7ED473" w14:textId="4B05EDA9" w:rsidR="00D77772" w:rsidRPr="001F43A8" w:rsidRDefault="003D4948" w:rsidP="00D77772">
      <w:pPr>
        <w:jc w:val="center"/>
        <w:rPr>
          <w:rFonts w:asciiTheme="minorHAnsi" w:hAnsiTheme="minorHAnsi" w:cstheme="minorHAnsi"/>
        </w:rPr>
      </w:pPr>
      <w:r w:rsidRPr="001F43A8">
        <w:rPr>
          <w:rFonts w:asciiTheme="minorHAnsi" w:hAnsiTheme="minorHAnsi" w:cstheme="minorHAnsi"/>
        </w:rPr>
        <w:t xml:space="preserve">Date: </w:t>
      </w:r>
    </w:p>
    <w:p w14:paraId="672A6659" w14:textId="77777777" w:rsidR="00D77772" w:rsidRPr="001F43A8" w:rsidRDefault="00D77772">
      <w:pPr>
        <w:spacing w:after="0" w:line="259" w:lineRule="auto"/>
        <w:ind w:left="74" w:firstLine="0"/>
        <w:jc w:val="center"/>
        <w:rPr>
          <w:rFonts w:asciiTheme="minorHAnsi" w:hAnsiTheme="minorHAnsi" w:cstheme="minorHAnsi"/>
          <w:b/>
          <w:color w:val="0033CC"/>
          <w:u w:val="single" w:color="0033CC"/>
        </w:rPr>
      </w:pPr>
    </w:p>
    <w:p w14:paraId="7B9F653B" w14:textId="77777777" w:rsidR="006033CE" w:rsidRPr="001F43A8" w:rsidRDefault="001D0BCA">
      <w:pPr>
        <w:spacing w:after="0" w:line="259" w:lineRule="auto"/>
        <w:ind w:left="74" w:firstLine="0"/>
        <w:jc w:val="center"/>
        <w:rPr>
          <w:rFonts w:asciiTheme="minorHAnsi" w:hAnsiTheme="minorHAnsi" w:cstheme="minorHAnsi"/>
          <w:b/>
          <w:color w:val="0033CC"/>
        </w:rPr>
      </w:pPr>
      <w:r w:rsidRPr="001F43A8">
        <w:rPr>
          <w:rFonts w:asciiTheme="minorHAnsi" w:hAnsiTheme="minorHAnsi" w:cstheme="minorHAnsi"/>
          <w:b/>
          <w:color w:val="0033CC"/>
          <w:u w:val="single" w:color="0033CC"/>
        </w:rPr>
        <w:t>Active Projects</w:t>
      </w:r>
      <w:r w:rsidRPr="001F43A8">
        <w:rPr>
          <w:rFonts w:asciiTheme="minorHAnsi" w:hAnsiTheme="minorHAnsi" w:cstheme="minorHAnsi"/>
          <w:b/>
          <w:color w:val="0033CC"/>
        </w:rPr>
        <w:t xml:space="preserve">  </w:t>
      </w:r>
    </w:p>
    <w:p w14:paraId="0A81D456" w14:textId="77777777" w:rsidR="00114E1E" w:rsidRPr="001E6ADA" w:rsidRDefault="00114E1E" w:rsidP="00A63181">
      <w:pPr>
        <w:ind w:left="0" w:firstLine="0"/>
        <w:rPr>
          <w:rFonts w:asciiTheme="minorHAnsi" w:hAnsiTheme="minorHAnsi" w:cstheme="minorHAnsi"/>
        </w:rPr>
      </w:pPr>
    </w:p>
    <w:p w14:paraId="12AAD76D" w14:textId="5BCFF147" w:rsidR="001E6ADA" w:rsidRPr="001F43A8" w:rsidRDefault="006273A7" w:rsidP="001E6ADA">
      <w:pPr>
        <w:pStyle w:val="Heading2"/>
        <w:ind w:left="67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</w:rPr>
        <w:t>1</w:t>
      </w:r>
      <w:r w:rsidR="001E6ADA" w:rsidRPr="001F43A8">
        <w:rPr>
          <w:rFonts w:asciiTheme="minorHAnsi" w:hAnsiTheme="minorHAnsi" w:cstheme="minorHAnsi"/>
        </w:rPr>
        <w:t>.</w:t>
      </w:r>
      <w:r w:rsidR="00233482" w:rsidRPr="00233482">
        <w:rPr>
          <w:rFonts w:asciiTheme="minorHAnsi" w:hAnsiTheme="minorHAnsi" w:cstheme="minorHAnsi"/>
        </w:rPr>
        <w:t xml:space="preserve"> Project Name: (Percentage)</w:t>
      </w:r>
    </w:p>
    <w:p w14:paraId="7479ADF6" w14:textId="30169D6F" w:rsidR="001E6ADA" w:rsidRPr="001F43A8" w:rsidRDefault="001E6ADA" w:rsidP="00726963">
      <w:pPr>
        <w:numPr>
          <w:ilvl w:val="0"/>
          <w:numId w:val="3"/>
        </w:numPr>
        <w:spacing w:after="37"/>
        <w:ind w:left="720" w:hanging="360"/>
        <w:rPr>
          <w:rFonts w:asciiTheme="minorHAnsi" w:hAnsiTheme="minorHAnsi" w:cstheme="minorHAnsi"/>
        </w:rPr>
      </w:pPr>
      <w:bookmarkStart w:id="0" w:name="_Hlk129684883"/>
      <w:r w:rsidRPr="001F43A8">
        <w:rPr>
          <w:rFonts w:asciiTheme="minorHAnsi" w:hAnsiTheme="minorHAnsi" w:cstheme="minorHAnsi"/>
          <w:b/>
          <w:bCs/>
        </w:rPr>
        <w:t>Scope:</w:t>
      </w:r>
      <w:r w:rsidRPr="001F43A8">
        <w:rPr>
          <w:rFonts w:asciiTheme="minorHAnsi" w:hAnsiTheme="minorHAnsi" w:cstheme="minorHAnsi"/>
        </w:rPr>
        <w:t xml:space="preserve">  </w:t>
      </w:r>
    </w:p>
    <w:p w14:paraId="3C41F495" w14:textId="63E306AA" w:rsidR="00A97127" w:rsidRDefault="001E6ADA" w:rsidP="00726963">
      <w:pPr>
        <w:numPr>
          <w:ilvl w:val="1"/>
          <w:numId w:val="3"/>
        </w:numPr>
        <w:spacing w:after="31" w:line="256" w:lineRule="auto"/>
        <w:ind w:left="1080" w:hanging="360"/>
        <w:rPr>
          <w:rFonts w:asciiTheme="minorHAnsi" w:hAnsiTheme="minorHAnsi" w:cstheme="minorHAnsi"/>
          <w:color w:val="000000" w:themeColor="text1"/>
        </w:rPr>
      </w:pPr>
      <w:r w:rsidRPr="001F43A8">
        <w:rPr>
          <w:rFonts w:asciiTheme="minorHAnsi" w:hAnsiTheme="minorHAnsi" w:cstheme="minorHAnsi"/>
          <w:b/>
          <w:bCs/>
        </w:rPr>
        <w:t>Status:</w:t>
      </w:r>
      <w:r w:rsidRPr="001F43A8">
        <w:rPr>
          <w:rFonts w:asciiTheme="minorHAnsi" w:hAnsiTheme="minorHAnsi" w:cstheme="minorHAnsi"/>
        </w:rPr>
        <w:t xml:space="preserve">  </w:t>
      </w:r>
    </w:p>
    <w:p w14:paraId="2F2E8CCB" w14:textId="64F5891F" w:rsidR="006B6859" w:rsidRDefault="006B6859" w:rsidP="006B6859">
      <w:pPr>
        <w:numPr>
          <w:ilvl w:val="2"/>
          <w:numId w:val="3"/>
        </w:numPr>
        <w:spacing w:after="31" w:line="256" w:lineRule="auto"/>
        <w:ind w:firstLine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oint One</w:t>
      </w:r>
    </w:p>
    <w:p w14:paraId="4E9D43CD" w14:textId="3D0C4DF1" w:rsidR="006B6859" w:rsidRPr="006B6859" w:rsidRDefault="006B6859" w:rsidP="006B6859">
      <w:pPr>
        <w:numPr>
          <w:ilvl w:val="2"/>
          <w:numId w:val="3"/>
        </w:numPr>
        <w:spacing w:after="31" w:line="256" w:lineRule="auto"/>
        <w:ind w:firstLine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oint Two</w:t>
      </w:r>
    </w:p>
    <w:p w14:paraId="5BD6ACDF" w14:textId="77777777" w:rsidR="001E6ADA" w:rsidRPr="001F43A8" w:rsidRDefault="001E6ADA" w:rsidP="00726963">
      <w:pPr>
        <w:numPr>
          <w:ilvl w:val="0"/>
          <w:numId w:val="3"/>
        </w:numPr>
        <w:spacing w:after="31" w:line="256" w:lineRule="auto"/>
        <w:ind w:left="720" w:hanging="360"/>
        <w:rPr>
          <w:rFonts w:asciiTheme="minorHAnsi" w:hAnsiTheme="minorHAnsi" w:cstheme="minorHAnsi"/>
        </w:rPr>
      </w:pPr>
      <w:r w:rsidRPr="001F43A8">
        <w:rPr>
          <w:rFonts w:asciiTheme="minorHAnsi" w:hAnsiTheme="minorHAnsi" w:cstheme="minorHAnsi"/>
          <w:b/>
          <w:bCs/>
        </w:rPr>
        <w:t>Next Steps:</w:t>
      </w:r>
      <w:r w:rsidRPr="001F43A8">
        <w:rPr>
          <w:rFonts w:asciiTheme="minorHAnsi" w:hAnsiTheme="minorHAnsi" w:cstheme="minorHAnsi"/>
        </w:rPr>
        <w:t xml:space="preserve">  </w:t>
      </w:r>
    </w:p>
    <w:p w14:paraId="096E7723" w14:textId="27736ABC" w:rsidR="006B6859" w:rsidRDefault="0052566F" w:rsidP="00726963">
      <w:pPr>
        <w:numPr>
          <w:ilvl w:val="1"/>
          <w:numId w:val="3"/>
        </w:numPr>
        <w:ind w:left="1080" w:hanging="360"/>
        <w:rPr>
          <w:rFonts w:asciiTheme="minorHAnsi" w:eastAsia="Times New Roman" w:hAnsiTheme="minorHAnsi" w:cstheme="minorHAnsi"/>
        </w:rPr>
      </w:pPr>
      <w:r>
        <w:rPr>
          <w:rFonts w:asciiTheme="minorHAnsi" w:hAnsiTheme="minorHAnsi" w:cstheme="minorHAnsi"/>
          <w:color w:val="auto"/>
        </w:rPr>
        <w:t>Not Started, In Progress, or</w:t>
      </w:r>
      <w:r w:rsidRPr="001F43A8">
        <w:rPr>
          <w:rFonts w:asciiTheme="minorHAnsi" w:eastAsia="Times New Roman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Complete</w:t>
      </w:r>
    </w:p>
    <w:bookmarkEnd w:id="0"/>
    <w:p w14:paraId="508A68C1" w14:textId="77777777" w:rsidR="006B6859" w:rsidRPr="006B6859" w:rsidRDefault="006B6859" w:rsidP="006B6859">
      <w:pPr>
        <w:rPr>
          <w:rFonts w:asciiTheme="minorHAnsi" w:eastAsia="Times New Roman" w:hAnsiTheme="minorHAnsi" w:cstheme="minorHAnsi"/>
        </w:rPr>
      </w:pPr>
    </w:p>
    <w:p w14:paraId="245F2A23" w14:textId="77777777" w:rsidR="006B6859" w:rsidRPr="006B6859" w:rsidRDefault="006B6859" w:rsidP="006B6859">
      <w:pPr>
        <w:spacing w:after="9"/>
        <w:jc w:val="center"/>
        <w:rPr>
          <w:rFonts w:asciiTheme="minorHAnsi" w:hAnsiTheme="minorHAnsi" w:cstheme="minorHAnsi"/>
          <w:b/>
          <w:color w:val="FFC000"/>
          <w:u w:val="single"/>
        </w:rPr>
      </w:pPr>
      <w:r w:rsidRPr="006B6859">
        <w:rPr>
          <w:rFonts w:asciiTheme="minorHAnsi" w:hAnsiTheme="minorHAnsi" w:cstheme="minorHAnsi"/>
          <w:b/>
          <w:color w:val="FFC000"/>
          <w:u w:val="single"/>
        </w:rPr>
        <w:t>New/Pending Projects</w:t>
      </w:r>
    </w:p>
    <w:p w14:paraId="48ED38CF" w14:textId="77777777" w:rsidR="00233482" w:rsidRPr="001F43A8" w:rsidRDefault="00233482" w:rsidP="006B6859">
      <w:pPr>
        <w:spacing w:after="9"/>
        <w:rPr>
          <w:rFonts w:asciiTheme="minorHAnsi" w:hAnsiTheme="minorHAnsi" w:cstheme="minorHAnsi"/>
          <w:b/>
          <w:color w:val="4472C4" w:themeColor="accent5"/>
          <w:u w:val="single"/>
        </w:rPr>
      </w:pPr>
    </w:p>
    <w:p w14:paraId="0B9C0590" w14:textId="3731E5E5" w:rsidR="00A66C01" w:rsidRPr="001F43A8" w:rsidRDefault="00FC5099" w:rsidP="07558CCE">
      <w:pPr>
        <w:pStyle w:val="Heading2"/>
        <w:ind w:left="0" w:firstLine="0"/>
        <w:rPr>
          <w:rFonts w:asciiTheme="minorHAnsi" w:hAnsiTheme="minorHAnsi" w:cstheme="minorHAnsi"/>
        </w:rPr>
      </w:pPr>
      <w:r w:rsidRPr="001F43A8">
        <w:rPr>
          <w:rFonts w:asciiTheme="minorHAnsi" w:hAnsiTheme="minorHAnsi" w:cstheme="minorHAnsi"/>
        </w:rPr>
        <w:t xml:space="preserve"> </w:t>
      </w:r>
      <w:r w:rsidR="00233482">
        <w:rPr>
          <w:rFonts w:asciiTheme="minorHAnsi" w:hAnsiTheme="minorHAnsi" w:cstheme="minorHAnsi"/>
        </w:rPr>
        <w:t>1</w:t>
      </w:r>
      <w:r w:rsidR="0043757C" w:rsidRPr="001F43A8">
        <w:rPr>
          <w:rFonts w:asciiTheme="minorHAnsi" w:hAnsiTheme="minorHAnsi" w:cstheme="minorHAnsi"/>
        </w:rPr>
        <w:t xml:space="preserve">. </w:t>
      </w:r>
      <w:r w:rsidR="00006FEF">
        <w:rPr>
          <w:rFonts w:asciiTheme="minorHAnsi" w:hAnsiTheme="minorHAnsi" w:cstheme="minorHAnsi"/>
        </w:rPr>
        <w:t xml:space="preserve">Project Name: </w:t>
      </w:r>
      <w:r w:rsidR="00B646BD">
        <w:rPr>
          <w:rFonts w:asciiTheme="minorHAnsi" w:hAnsiTheme="minorHAnsi" w:cstheme="minorHAnsi"/>
        </w:rPr>
        <w:t>(Percentage)</w:t>
      </w:r>
    </w:p>
    <w:p w14:paraId="466B01EB" w14:textId="77777777" w:rsidR="00726963" w:rsidRPr="00726963" w:rsidRDefault="00726963" w:rsidP="00726963">
      <w:pPr>
        <w:pStyle w:val="ListParagraph"/>
        <w:numPr>
          <w:ilvl w:val="0"/>
          <w:numId w:val="3"/>
        </w:numPr>
        <w:spacing w:after="9"/>
        <w:ind w:left="720" w:hanging="360"/>
        <w:rPr>
          <w:rFonts w:asciiTheme="minorHAnsi" w:hAnsiTheme="minorHAnsi" w:cstheme="minorHAnsi"/>
          <w:b/>
        </w:rPr>
      </w:pPr>
      <w:r w:rsidRPr="00726963">
        <w:rPr>
          <w:rFonts w:asciiTheme="minorHAnsi" w:hAnsiTheme="minorHAnsi" w:cstheme="minorHAnsi"/>
          <w:b/>
          <w:bCs/>
        </w:rPr>
        <w:t>Scope:</w:t>
      </w:r>
      <w:r w:rsidRPr="00726963">
        <w:rPr>
          <w:rFonts w:asciiTheme="minorHAnsi" w:hAnsiTheme="minorHAnsi" w:cstheme="minorHAnsi"/>
          <w:b/>
        </w:rPr>
        <w:t xml:space="preserve">  </w:t>
      </w:r>
    </w:p>
    <w:p w14:paraId="12357BA0" w14:textId="77777777" w:rsidR="00726963" w:rsidRPr="00726963" w:rsidRDefault="00726963" w:rsidP="00726963">
      <w:pPr>
        <w:pStyle w:val="ListParagraph"/>
        <w:numPr>
          <w:ilvl w:val="1"/>
          <w:numId w:val="3"/>
        </w:numPr>
        <w:spacing w:after="9"/>
        <w:ind w:left="1080" w:hanging="360"/>
        <w:rPr>
          <w:rFonts w:asciiTheme="minorHAnsi" w:hAnsiTheme="minorHAnsi" w:cstheme="minorHAnsi"/>
          <w:b/>
        </w:rPr>
      </w:pPr>
      <w:r w:rsidRPr="00726963">
        <w:rPr>
          <w:rFonts w:asciiTheme="minorHAnsi" w:hAnsiTheme="minorHAnsi" w:cstheme="minorHAnsi"/>
          <w:b/>
          <w:bCs/>
        </w:rPr>
        <w:t>Status:</w:t>
      </w:r>
      <w:r w:rsidRPr="00726963">
        <w:rPr>
          <w:rFonts w:asciiTheme="minorHAnsi" w:hAnsiTheme="minorHAnsi" w:cstheme="minorHAnsi"/>
          <w:b/>
        </w:rPr>
        <w:t xml:space="preserve">  </w:t>
      </w:r>
    </w:p>
    <w:p w14:paraId="28D46824" w14:textId="77777777" w:rsidR="00726963" w:rsidRPr="00726963" w:rsidRDefault="00726963" w:rsidP="00726963">
      <w:pPr>
        <w:numPr>
          <w:ilvl w:val="2"/>
          <w:numId w:val="3"/>
        </w:numPr>
        <w:spacing w:after="31" w:line="256" w:lineRule="auto"/>
        <w:ind w:firstLine="0"/>
        <w:rPr>
          <w:rFonts w:asciiTheme="minorHAnsi" w:hAnsiTheme="minorHAnsi" w:cstheme="minorHAnsi"/>
          <w:color w:val="000000" w:themeColor="text1"/>
        </w:rPr>
      </w:pPr>
      <w:r w:rsidRPr="00726963">
        <w:rPr>
          <w:rFonts w:asciiTheme="minorHAnsi" w:hAnsiTheme="minorHAnsi" w:cstheme="minorHAnsi"/>
          <w:color w:val="000000" w:themeColor="text1"/>
        </w:rPr>
        <w:t>Point One</w:t>
      </w:r>
    </w:p>
    <w:p w14:paraId="77ABFDB3" w14:textId="77777777" w:rsidR="00726963" w:rsidRPr="00726963" w:rsidRDefault="00726963" w:rsidP="00726963">
      <w:pPr>
        <w:numPr>
          <w:ilvl w:val="2"/>
          <w:numId w:val="3"/>
        </w:numPr>
        <w:spacing w:after="31" w:line="256" w:lineRule="auto"/>
        <w:ind w:firstLine="0"/>
        <w:rPr>
          <w:rFonts w:asciiTheme="minorHAnsi" w:hAnsiTheme="minorHAnsi" w:cstheme="minorHAnsi"/>
          <w:color w:val="000000" w:themeColor="text1"/>
        </w:rPr>
      </w:pPr>
      <w:r w:rsidRPr="00726963">
        <w:rPr>
          <w:rFonts w:asciiTheme="minorHAnsi" w:hAnsiTheme="minorHAnsi" w:cstheme="minorHAnsi"/>
          <w:color w:val="000000" w:themeColor="text1"/>
        </w:rPr>
        <w:t>Point Two</w:t>
      </w:r>
    </w:p>
    <w:p w14:paraId="1C30A6F4" w14:textId="77777777" w:rsidR="00726963" w:rsidRPr="00726963" w:rsidRDefault="00726963" w:rsidP="00726963">
      <w:pPr>
        <w:pStyle w:val="ListParagraph"/>
        <w:numPr>
          <w:ilvl w:val="0"/>
          <w:numId w:val="3"/>
        </w:numPr>
        <w:spacing w:after="9"/>
        <w:ind w:left="720" w:hanging="360"/>
        <w:rPr>
          <w:rFonts w:asciiTheme="minorHAnsi" w:hAnsiTheme="minorHAnsi" w:cstheme="minorHAnsi"/>
          <w:b/>
        </w:rPr>
      </w:pPr>
      <w:r w:rsidRPr="00726963">
        <w:rPr>
          <w:rFonts w:asciiTheme="minorHAnsi" w:hAnsiTheme="minorHAnsi" w:cstheme="minorHAnsi"/>
          <w:b/>
          <w:bCs/>
        </w:rPr>
        <w:t>Next Steps:</w:t>
      </w:r>
      <w:r w:rsidRPr="00726963">
        <w:rPr>
          <w:rFonts w:asciiTheme="minorHAnsi" w:hAnsiTheme="minorHAnsi" w:cstheme="minorHAnsi"/>
          <w:b/>
        </w:rPr>
        <w:t xml:space="preserve">  </w:t>
      </w:r>
    </w:p>
    <w:p w14:paraId="118199E9" w14:textId="77777777" w:rsidR="00726963" w:rsidRPr="00726963" w:rsidRDefault="00726963" w:rsidP="00AF79AA">
      <w:pPr>
        <w:numPr>
          <w:ilvl w:val="1"/>
          <w:numId w:val="3"/>
        </w:numPr>
        <w:ind w:left="1080" w:hanging="360"/>
        <w:rPr>
          <w:rFonts w:asciiTheme="minorHAnsi" w:hAnsiTheme="minorHAnsi" w:cstheme="minorHAnsi"/>
          <w:color w:val="auto"/>
        </w:rPr>
      </w:pPr>
      <w:r w:rsidRPr="00726963">
        <w:rPr>
          <w:rFonts w:asciiTheme="minorHAnsi" w:hAnsiTheme="minorHAnsi" w:cstheme="minorHAnsi"/>
          <w:color w:val="auto"/>
        </w:rPr>
        <w:t>Not Started, In Progress, or Complete</w:t>
      </w:r>
    </w:p>
    <w:p w14:paraId="6052E250" w14:textId="77777777" w:rsidR="00B60DB5" w:rsidRDefault="00B60DB5" w:rsidP="00FA2A05">
      <w:pPr>
        <w:pStyle w:val="ListParagraph"/>
        <w:spacing w:after="9"/>
        <w:ind w:left="2955" w:firstLine="0"/>
        <w:rPr>
          <w:rFonts w:asciiTheme="minorHAnsi" w:hAnsiTheme="minorHAnsi" w:cstheme="minorHAnsi"/>
          <w:color w:val="000000" w:themeColor="text1"/>
        </w:rPr>
      </w:pPr>
    </w:p>
    <w:p w14:paraId="48980956" w14:textId="73F08A21" w:rsidR="00B60DB5" w:rsidRPr="00B60DB5" w:rsidRDefault="00B60DB5" w:rsidP="00B60DB5">
      <w:pPr>
        <w:spacing w:after="9"/>
        <w:jc w:val="center"/>
        <w:rPr>
          <w:rFonts w:asciiTheme="minorHAnsi" w:hAnsiTheme="minorHAnsi" w:cstheme="minorHAnsi"/>
          <w:b/>
          <w:color w:val="00B050"/>
          <w:u w:val="single"/>
        </w:rPr>
      </w:pPr>
      <w:r w:rsidRPr="00B60DB5">
        <w:rPr>
          <w:rFonts w:asciiTheme="minorHAnsi" w:hAnsiTheme="minorHAnsi" w:cstheme="minorHAnsi"/>
          <w:b/>
          <w:color w:val="00B050"/>
          <w:u w:val="single"/>
        </w:rPr>
        <w:t>Complete</w:t>
      </w:r>
    </w:p>
    <w:p w14:paraId="4705E7BD" w14:textId="77777777" w:rsidR="00B60DB5" w:rsidRPr="006B6859" w:rsidRDefault="00B60DB5" w:rsidP="006B6859">
      <w:pPr>
        <w:spacing w:after="9"/>
        <w:jc w:val="both"/>
        <w:rPr>
          <w:rFonts w:asciiTheme="minorHAnsi" w:hAnsiTheme="minorHAnsi" w:cstheme="minorHAnsi"/>
          <w:color w:val="000000" w:themeColor="text1"/>
        </w:rPr>
      </w:pPr>
    </w:p>
    <w:p w14:paraId="36ECF2CF" w14:textId="17FBC16E" w:rsidR="00B60DB5" w:rsidRPr="00D823F2" w:rsidRDefault="00CA1234" w:rsidP="00892C57">
      <w:pPr>
        <w:pStyle w:val="Heading2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</w:rPr>
        <w:t xml:space="preserve">Project Name: </w:t>
      </w:r>
      <w:r w:rsidR="00726963" w:rsidRPr="00726963">
        <w:rPr>
          <w:rFonts w:asciiTheme="minorHAnsi" w:hAnsiTheme="minorHAnsi" w:cstheme="minorHAnsi"/>
        </w:rPr>
        <w:t>(</w:t>
      </w:r>
      <w:r w:rsidR="00726963">
        <w:rPr>
          <w:rFonts w:asciiTheme="minorHAnsi" w:hAnsiTheme="minorHAnsi" w:cstheme="minorHAnsi"/>
        </w:rPr>
        <w:t>Target Completion</w:t>
      </w:r>
      <w:r w:rsidR="00726963" w:rsidRPr="00726963">
        <w:rPr>
          <w:rFonts w:asciiTheme="minorHAnsi" w:hAnsiTheme="minorHAnsi" w:cstheme="minorHAnsi"/>
        </w:rPr>
        <w:t>)</w:t>
      </w:r>
    </w:p>
    <w:p w14:paraId="3B2BCEA9" w14:textId="76B8AB39" w:rsidR="00B60DB5" w:rsidRPr="001F43A8" w:rsidRDefault="00B60DB5" w:rsidP="00726963">
      <w:pPr>
        <w:numPr>
          <w:ilvl w:val="0"/>
          <w:numId w:val="3"/>
        </w:numPr>
        <w:spacing w:after="37"/>
        <w:ind w:left="720" w:hanging="360"/>
        <w:rPr>
          <w:rFonts w:asciiTheme="minorHAnsi" w:hAnsiTheme="minorHAnsi" w:cstheme="minorHAnsi"/>
        </w:rPr>
      </w:pPr>
      <w:r w:rsidRPr="001F43A8">
        <w:rPr>
          <w:rFonts w:asciiTheme="minorHAnsi" w:hAnsiTheme="minorHAnsi" w:cstheme="minorHAnsi"/>
          <w:b/>
          <w:bCs/>
        </w:rPr>
        <w:t>Scope:</w:t>
      </w:r>
      <w:r w:rsidRPr="001F43A8">
        <w:rPr>
          <w:rFonts w:asciiTheme="minorHAnsi" w:hAnsiTheme="minorHAnsi" w:cstheme="minorHAnsi"/>
        </w:rPr>
        <w:t xml:space="preserve"> </w:t>
      </w:r>
    </w:p>
    <w:p w14:paraId="066F27AD" w14:textId="7DBCF395" w:rsidR="00BA0749" w:rsidRPr="00AF79AA" w:rsidRDefault="00726963" w:rsidP="00AF79AA">
      <w:pPr>
        <w:pStyle w:val="ListParagraph"/>
        <w:numPr>
          <w:ilvl w:val="1"/>
          <w:numId w:val="3"/>
        </w:numPr>
        <w:spacing w:after="9"/>
        <w:ind w:left="1080" w:hanging="360"/>
        <w:rPr>
          <w:rFonts w:asciiTheme="minorHAnsi" w:hAnsiTheme="minorHAnsi" w:cstheme="minorHAnsi"/>
          <w:b/>
          <w:bCs/>
        </w:rPr>
      </w:pPr>
      <w:r w:rsidRPr="00726963">
        <w:rPr>
          <w:rFonts w:asciiTheme="minorHAnsi" w:hAnsiTheme="minorHAnsi" w:cstheme="minorHAnsi"/>
          <w:b/>
          <w:bCs/>
        </w:rPr>
        <w:t xml:space="preserve">Status:  </w:t>
      </w:r>
    </w:p>
    <w:sectPr w:rsidR="00BA0749" w:rsidRPr="00AF79AA" w:rsidSect="002C734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36" w:right="1290" w:bottom="1812" w:left="1259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29EF9" w14:textId="77777777" w:rsidR="00ED20CE" w:rsidRDefault="00ED20CE">
      <w:pPr>
        <w:spacing w:after="0" w:line="240" w:lineRule="auto"/>
      </w:pPr>
      <w:r>
        <w:separator/>
      </w:r>
    </w:p>
  </w:endnote>
  <w:endnote w:type="continuationSeparator" w:id="0">
    <w:p w14:paraId="70D2AFB3" w14:textId="77777777" w:rsidR="00ED20CE" w:rsidRDefault="00ED20CE">
      <w:pPr>
        <w:spacing w:after="0" w:line="240" w:lineRule="auto"/>
      </w:pPr>
      <w:r>
        <w:continuationSeparator/>
      </w:r>
    </w:p>
  </w:endnote>
  <w:endnote w:type="continuationNotice" w:id="1">
    <w:p w14:paraId="0C961263" w14:textId="77777777" w:rsidR="00A63181" w:rsidRDefault="00A631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362B7" w14:textId="77777777" w:rsidR="00141907" w:rsidRDefault="00141907">
    <w:pPr>
      <w:spacing w:after="0" w:line="259" w:lineRule="auto"/>
      <w:ind w:left="1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3F67DFB" wp14:editId="07777777">
              <wp:simplePos x="0" y="0"/>
              <wp:positionH relativeFrom="page">
                <wp:posOffset>800100</wp:posOffset>
              </wp:positionH>
              <wp:positionV relativeFrom="page">
                <wp:posOffset>9201150</wp:posOffset>
              </wp:positionV>
              <wp:extent cx="6493002" cy="337024"/>
              <wp:effectExtent l="0" t="0" r="3175" b="6350"/>
              <wp:wrapSquare wrapText="bothSides"/>
              <wp:docPr id="23746" name="Group 237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93002" cy="337024"/>
                        <a:chOff x="0" y="0"/>
                        <a:chExt cx="6493002" cy="337024"/>
                      </a:xfrm>
                    </wpg:grpSpPr>
                    <wps:wsp>
                      <wps:cNvPr id="24382" name="Shape 24382"/>
                      <wps:cNvSpPr/>
                      <wps:spPr>
                        <a:xfrm>
                          <a:off x="6035802" y="0"/>
                          <a:ext cx="457200" cy="3200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7200" h="320040">
                              <a:moveTo>
                                <a:pt x="0" y="0"/>
                              </a:moveTo>
                              <a:lnTo>
                                <a:pt x="457200" y="0"/>
                              </a:lnTo>
                              <a:lnTo>
                                <a:pt x="457200" y="320040"/>
                              </a:lnTo>
                              <a:lnTo>
                                <a:pt x="0" y="3200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750" name="Rectangle 23750"/>
                      <wps:cNvSpPr/>
                      <wps:spPr>
                        <a:xfrm>
                          <a:off x="6311523" y="93079"/>
                          <a:ext cx="155952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4B0A208" w14:textId="77777777" w:rsidR="00141907" w:rsidRDefault="00141907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8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3751" name="Rectangle 23751"/>
                      <wps:cNvSpPr/>
                      <wps:spPr>
                        <a:xfrm>
                          <a:off x="6382512" y="93256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08DEACE" w14:textId="77777777" w:rsidR="00141907" w:rsidRDefault="00141907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4383" name="Shape 24383"/>
                      <wps:cNvSpPr/>
                      <wps:spPr>
                        <a:xfrm>
                          <a:off x="16675" y="4268"/>
                          <a:ext cx="6152477" cy="186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52477" h="18605">
                              <a:moveTo>
                                <a:pt x="0" y="0"/>
                              </a:moveTo>
                              <a:lnTo>
                                <a:pt x="6152477" y="0"/>
                              </a:lnTo>
                              <a:lnTo>
                                <a:pt x="6152477" y="18605"/>
                              </a:lnTo>
                              <a:lnTo>
                                <a:pt x="0" y="186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23749" name="Picture 2374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119355"/>
                          <a:ext cx="6146292" cy="2019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3752" name="Rectangle 23752"/>
                      <wps:cNvSpPr/>
                      <wps:spPr>
                        <a:xfrm>
                          <a:off x="6054852" y="148120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BAC6FC9" w14:textId="77777777" w:rsidR="00141907" w:rsidRDefault="00141907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81818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3F67DFB" id="Group 23746" o:spid="_x0000_s1026" style="position:absolute;left:0;text-align:left;margin-left:63pt;margin-top:724.5pt;width:511.25pt;height:26.55pt;z-index:251658240;mso-position-horizontal-relative:page;mso-position-vertical-relative:page;mso-height-relative:margin" coordsize="64930,33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">
              <v:shape id="Shape 24382" o:spid="_x0000_s1027" style="position:absolute;left:60358;width:4572;height:3200;visibility:visible;mso-wrap-style:square;v-text-anchor:top" coordsize="457200,320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" path="m,l457200,r,320040l,320040,,e" fillcolor="black" stroked="f" strokeweight="0">
                <v:stroke miterlimit="83231f" joinstyle="miter"/>
                <v:path arrowok="t" textboxrect="0,0,457200,320040"/>
              </v:shape>
              <v:rect id="Rectangle 23750" o:spid="_x0000_s1028" style="position:absolute;left:63115;top:930;width:155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" filled="f" stroked="f">
                <v:textbox inset="0,0,0,0">
                  <w:txbxContent>
                    <w:p w14:paraId="44B0A208" w14:textId="77777777" w:rsidR="00141907" w:rsidRDefault="00141907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8</w:t>
                      </w:r>
                    </w:p>
                  </w:txbxContent>
                </v:textbox>
              </v:rect>
              <v:rect id="Rectangle 23751" o:spid="_x0000_s1029" style="position:absolute;left:63825;top:93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" filled="f" stroked="f">
                <v:textbox inset="0,0,0,0">
                  <w:txbxContent>
                    <w:p w14:paraId="608DEACE" w14:textId="77777777" w:rsidR="00141907" w:rsidRDefault="00141907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v:shape id="Shape 24383" o:spid="_x0000_s1030" style="position:absolute;left:166;top:42;width:61525;height:186;visibility:visible;mso-wrap-style:square;v-text-anchor:top" coordsize="6152477,18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" path="m,l6152477,r,18605l,18605,,e" fillcolor="black" stroked="f" strokeweight="0">
                <v:stroke miterlimit="83231f" joinstyle="miter"/>
                <v:path arrowok="t" textboxrect="0,0,6152477,18605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3749" o:spid="_x0000_s1031" type="#_x0000_t75" style="position:absolute;top:1193;width:61462;height:20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">
                <v:imagedata r:id="rId2" o:title=""/>
              </v:shape>
              <v:rect id="Rectangle 23752" o:spid="_x0000_s1032" style="position:absolute;left:60548;top:1481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" filled="f" stroked="f">
                <v:textbox inset="0,0,0,0">
                  <w:txbxContent>
                    <w:p w14:paraId="2BAC6FC9" w14:textId="77777777" w:rsidR="00141907" w:rsidRDefault="00141907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818181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65950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C61732" w14:textId="6D857218" w:rsidR="00141907" w:rsidRDefault="0014190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81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08CE6F91" w14:textId="77777777" w:rsidR="00141907" w:rsidRDefault="00141907">
    <w:pPr>
      <w:spacing w:after="0" w:line="259" w:lineRule="auto"/>
      <w:ind w:left="1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8A1D2" w14:textId="77777777" w:rsidR="00141907" w:rsidRDefault="00141907">
    <w:pPr>
      <w:spacing w:after="0" w:line="259" w:lineRule="auto"/>
      <w:ind w:left="1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3F7B7558" wp14:editId="07777777">
              <wp:simplePos x="0" y="0"/>
              <wp:positionH relativeFrom="page">
                <wp:posOffset>803148</wp:posOffset>
              </wp:positionH>
              <wp:positionV relativeFrom="page">
                <wp:posOffset>9201429</wp:posOffset>
              </wp:positionV>
              <wp:extent cx="6493002" cy="321285"/>
              <wp:effectExtent l="0" t="0" r="0" b="0"/>
              <wp:wrapSquare wrapText="bothSides"/>
              <wp:docPr id="23718" name="Group 237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93002" cy="321285"/>
                        <a:chOff x="0" y="0"/>
                        <a:chExt cx="6493002" cy="321285"/>
                      </a:xfrm>
                    </wpg:grpSpPr>
                    <wps:wsp>
                      <wps:cNvPr id="24374" name="Shape 24374"/>
                      <wps:cNvSpPr/>
                      <wps:spPr>
                        <a:xfrm>
                          <a:off x="6035802" y="0"/>
                          <a:ext cx="457200" cy="3200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7200" h="320040">
                              <a:moveTo>
                                <a:pt x="0" y="0"/>
                              </a:moveTo>
                              <a:lnTo>
                                <a:pt x="457200" y="0"/>
                              </a:lnTo>
                              <a:lnTo>
                                <a:pt x="457200" y="320040"/>
                              </a:lnTo>
                              <a:lnTo>
                                <a:pt x="0" y="3200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722" name="Rectangle 23722"/>
                      <wps:cNvSpPr/>
                      <wps:spPr>
                        <a:xfrm>
                          <a:off x="6311646" y="93256"/>
                          <a:ext cx="94029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03CBC8" w14:textId="77777777" w:rsidR="00141907" w:rsidRDefault="00141907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FFFFFF"/>
                              </w:rPr>
                              <w:t>2</w:t>
                            </w:r>
                            <w:r>
                              <w:rPr>
                                <w:color w:val="FFFFFF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3723" name="Rectangle 23723"/>
                      <wps:cNvSpPr/>
                      <wps:spPr>
                        <a:xfrm>
                          <a:off x="6382512" y="93256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D6B04F" w14:textId="77777777" w:rsidR="00141907" w:rsidRDefault="00141907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4375" name="Shape 24375"/>
                      <wps:cNvSpPr/>
                      <wps:spPr>
                        <a:xfrm>
                          <a:off x="16675" y="4268"/>
                          <a:ext cx="6152477" cy="186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52477" h="18605">
                              <a:moveTo>
                                <a:pt x="0" y="0"/>
                              </a:moveTo>
                              <a:lnTo>
                                <a:pt x="6152477" y="0"/>
                              </a:lnTo>
                              <a:lnTo>
                                <a:pt x="6152477" y="18605"/>
                              </a:lnTo>
                              <a:lnTo>
                                <a:pt x="0" y="186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23721" name="Picture 2372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119355"/>
                          <a:ext cx="6146292" cy="2019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3724" name="Rectangle 23724"/>
                      <wps:cNvSpPr/>
                      <wps:spPr>
                        <a:xfrm>
                          <a:off x="6054852" y="148120"/>
                          <a:ext cx="41915" cy="1889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6959E7" w14:textId="77777777" w:rsidR="00141907" w:rsidRDefault="00141907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81818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F7B7558" id="Group 23718" o:spid="_x0000_s1033" style="position:absolute;left:0;text-align:left;margin-left:63.25pt;margin-top:724.5pt;width:511.25pt;height:25.3pt;z-index:251658241;mso-position-horizontal-relative:page;mso-position-vertical-relative:page" coordsize="64930,32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">
              <v:shape id="Shape 24374" o:spid="_x0000_s1034" style="position:absolute;left:60358;width:4572;height:3200;visibility:visible;mso-wrap-style:square;v-text-anchor:top" coordsize="457200,320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" path="m,l457200,r,320040l,320040,,e" fillcolor="black" stroked="f" strokeweight="0">
                <v:stroke miterlimit="83231f" joinstyle="miter"/>
                <v:path arrowok="t" textboxrect="0,0,457200,320040"/>
              </v:shape>
              <v:rect id="Rectangle 23722" o:spid="_x0000_s1035" style="position:absolute;left:63116;top:932;width:940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" filled="f" stroked="f">
                <v:textbox inset="0,0,0,0">
                  <w:txbxContent>
                    <w:p w14:paraId="2903CBC8" w14:textId="77777777" w:rsidR="00141907" w:rsidRDefault="00141907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FFFFFF"/>
                        </w:rPr>
                        <w:t>2</w:t>
                      </w:r>
                      <w:r>
                        <w:rPr>
                          <w:color w:val="FFFFFF"/>
                        </w:rPr>
                        <w:fldChar w:fldCharType="end"/>
                      </w:r>
                    </w:p>
                  </w:txbxContent>
                </v:textbox>
              </v:rect>
              <v:rect id="Rectangle 23723" o:spid="_x0000_s1036" style="position:absolute;left:63825;top:93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" filled="f" stroked="f">
                <v:textbox inset="0,0,0,0">
                  <w:txbxContent>
                    <w:p w14:paraId="29D6B04F" w14:textId="77777777" w:rsidR="00141907" w:rsidRDefault="00141907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v:shape id="Shape 24375" o:spid="_x0000_s1037" style="position:absolute;left:166;top:42;width:61525;height:186;visibility:visible;mso-wrap-style:square;v-text-anchor:top" coordsize="6152477,18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" path="m,l6152477,r,18605l,18605,,e" fillcolor="black" stroked="f" strokeweight="0">
                <v:stroke miterlimit="83231f" joinstyle="miter"/>
                <v:path arrowok="t" textboxrect="0,0,6152477,18605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3721" o:spid="_x0000_s1038" type="#_x0000_t75" style="position:absolute;top:1193;width:61462;height:20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">
                <v:imagedata r:id="rId2" o:title=""/>
              </v:shape>
              <v:rect id="Rectangle 23724" o:spid="_x0000_s1039" style="position:absolute;left:60548;top:1481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" filled="f" stroked="f">
                <v:textbox inset="0,0,0,0">
                  <w:txbxContent>
                    <w:p w14:paraId="0A6959E7" w14:textId="77777777" w:rsidR="00141907" w:rsidRDefault="00141907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818181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D1639" w14:textId="77777777" w:rsidR="00ED20CE" w:rsidRDefault="00ED20CE">
      <w:pPr>
        <w:spacing w:after="0" w:line="240" w:lineRule="auto"/>
      </w:pPr>
      <w:r>
        <w:separator/>
      </w:r>
    </w:p>
  </w:footnote>
  <w:footnote w:type="continuationSeparator" w:id="0">
    <w:p w14:paraId="41F900EA" w14:textId="77777777" w:rsidR="00ED20CE" w:rsidRDefault="00ED20CE">
      <w:pPr>
        <w:spacing w:after="0" w:line="240" w:lineRule="auto"/>
      </w:pPr>
      <w:r>
        <w:continuationSeparator/>
      </w:r>
    </w:p>
  </w:footnote>
  <w:footnote w:type="continuationNotice" w:id="1">
    <w:p w14:paraId="3B5C499C" w14:textId="77777777" w:rsidR="00A63181" w:rsidRDefault="00A631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9F23F" w14:textId="77777777" w:rsidR="00141907" w:rsidRDefault="00141907">
    <w:pPr>
      <w:spacing w:after="160" w:line="259" w:lineRule="auto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47A01" w14:textId="77777777" w:rsidR="00141907" w:rsidRDefault="00141907">
    <w:pPr>
      <w:spacing w:after="160" w:line="259" w:lineRule="auto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F646" w14:textId="77777777" w:rsidR="00141907" w:rsidRDefault="00141907">
    <w:pPr>
      <w:spacing w:after="160" w:line="259" w:lineRule="auto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59A"/>
    <w:multiLevelType w:val="hybridMultilevel"/>
    <w:tmpl w:val="41A4C26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04706CC6"/>
    <w:multiLevelType w:val="hybridMultilevel"/>
    <w:tmpl w:val="4EF0A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E19FA"/>
    <w:multiLevelType w:val="hybridMultilevel"/>
    <w:tmpl w:val="8C228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E42C8"/>
    <w:multiLevelType w:val="hybridMultilevel"/>
    <w:tmpl w:val="8B92FA06"/>
    <w:lvl w:ilvl="0" w:tplc="04090001">
      <w:start w:val="1"/>
      <w:numFmt w:val="bullet"/>
      <w:lvlText w:val=""/>
      <w:lvlJc w:val="left"/>
      <w:pPr>
        <w:ind w:left="21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1" w:hanging="360"/>
      </w:pPr>
      <w:rPr>
        <w:rFonts w:ascii="Wingdings" w:hAnsi="Wingdings" w:hint="default"/>
      </w:rPr>
    </w:lvl>
  </w:abstractNum>
  <w:abstractNum w:abstractNumId="4" w15:restartNumberingAfterBreak="0">
    <w:nsid w:val="0B1B375B"/>
    <w:multiLevelType w:val="hybridMultilevel"/>
    <w:tmpl w:val="9A5C2948"/>
    <w:lvl w:ilvl="0" w:tplc="2C263450">
      <w:start w:val="1"/>
      <w:numFmt w:val="bullet"/>
      <w:lvlText w:val="-"/>
      <w:lvlJc w:val="left"/>
      <w:pPr>
        <w:ind w:left="7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C263450">
      <w:start w:val="1"/>
      <w:numFmt w:val="bullet"/>
      <w:lvlText w:val="-"/>
      <w:lvlJc w:val="left"/>
      <w:pPr>
        <w:ind w:left="11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D2CB640">
      <w:start w:val="1"/>
      <w:numFmt w:val="bullet"/>
      <w:lvlText w:val="▪"/>
      <w:lvlJc w:val="left"/>
      <w:pPr>
        <w:ind w:left="15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090001">
      <w:start w:val="1"/>
      <w:numFmt w:val="bullet"/>
      <w:lvlText w:val=""/>
      <w:lvlJc w:val="left"/>
      <w:pPr>
        <w:ind w:left="2521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4090003">
      <w:start w:val="1"/>
      <w:numFmt w:val="bullet"/>
      <w:lvlText w:val="o"/>
      <w:lvlJc w:val="left"/>
      <w:pPr>
        <w:ind w:left="3241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4090005">
      <w:start w:val="1"/>
      <w:numFmt w:val="bullet"/>
      <w:lvlText w:val=""/>
      <w:lvlJc w:val="left"/>
      <w:pPr>
        <w:ind w:left="3961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4090003">
      <w:start w:val="1"/>
      <w:numFmt w:val="bullet"/>
      <w:lvlText w:val="o"/>
      <w:lvlJc w:val="left"/>
      <w:pPr>
        <w:ind w:left="4681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8E688F4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E988806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5620AD5"/>
    <w:multiLevelType w:val="hybridMultilevel"/>
    <w:tmpl w:val="8BBC433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FB0C04"/>
    <w:multiLevelType w:val="hybridMultilevel"/>
    <w:tmpl w:val="65AAA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A34B5"/>
    <w:multiLevelType w:val="multilevel"/>
    <w:tmpl w:val="A9886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69D0D9C"/>
    <w:multiLevelType w:val="multilevel"/>
    <w:tmpl w:val="648602E0"/>
    <w:lvl w:ilvl="0">
      <w:start w:val="1"/>
      <w:numFmt w:val="bullet"/>
      <w:lvlText w:val="•"/>
      <w:lvlJc w:val="left"/>
      <w:pPr>
        <w:ind w:left="7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-"/>
      <w:lvlJc w:val="left"/>
      <w:pPr>
        <w:ind w:left="11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0"/>
      </w:pPr>
      <w:rPr>
        <w:rFonts w:ascii="Calibri" w:hAnsi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2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4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E471A47"/>
    <w:multiLevelType w:val="multilevel"/>
    <w:tmpl w:val="9DB82270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0A430CA"/>
    <w:multiLevelType w:val="hybridMultilevel"/>
    <w:tmpl w:val="EADEE028"/>
    <w:lvl w:ilvl="0" w:tplc="FFFFFFFF">
      <w:start w:val="1"/>
      <w:numFmt w:val="decimal"/>
      <w:lvlText w:val="%1."/>
      <w:lvlJc w:val="left"/>
      <w:pPr>
        <w:ind w:left="795" w:hanging="360"/>
      </w:p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>
      <w:start w:val="1"/>
      <w:numFmt w:val="lowerRoman"/>
      <w:lvlText w:val="%3."/>
      <w:lvlJc w:val="right"/>
      <w:pPr>
        <w:ind w:left="2235" w:hanging="180"/>
      </w:pPr>
    </w:lvl>
    <w:lvl w:ilvl="3" w:tplc="0409000F">
      <w:start w:val="1"/>
      <w:numFmt w:val="decimal"/>
      <w:lvlText w:val="%4."/>
      <w:lvlJc w:val="left"/>
      <w:pPr>
        <w:ind w:left="2955" w:hanging="360"/>
      </w:pPr>
    </w:lvl>
    <w:lvl w:ilvl="4" w:tplc="04090019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3793474B"/>
    <w:multiLevelType w:val="multilevel"/>
    <w:tmpl w:val="9A229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8FA3BA2"/>
    <w:multiLevelType w:val="hybridMultilevel"/>
    <w:tmpl w:val="F3DCE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C4950"/>
    <w:multiLevelType w:val="hybridMultilevel"/>
    <w:tmpl w:val="8EC498B0"/>
    <w:lvl w:ilvl="0" w:tplc="2C263450">
      <w:start w:val="1"/>
      <w:numFmt w:val="bullet"/>
      <w:lvlText w:val="-"/>
      <w:lvlJc w:val="left"/>
      <w:pPr>
        <w:ind w:left="7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C263450">
      <w:start w:val="1"/>
      <w:numFmt w:val="bullet"/>
      <w:lvlText w:val="-"/>
      <w:lvlJc w:val="left"/>
      <w:pPr>
        <w:ind w:left="11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D2CB640">
      <w:start w:val="1"/>
      <w:numFmt w:val="bullet"/>
      <w:lvlText w:val="▪"/>
      <w:lvlJc w:val="left"/>
      <w:pPr>
        <w:ind w:left="15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090001">
      <w:start w:val="1"/>
      <w:numFmt w:val="bullet"/>
      <w:lvlText w:val=""/>
      <w:lvlJc w:val="left"/>
      <w:pPr>
        <w:ind w:left="2521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4090003">
      <w:start w:val="1"/>
      <w:numFmt w:val="bullet"/>
      <w:lvlText w:val="o"/>
      <w:lvlJc w:val="left"/>
      <w:pPr>
        <w:ind w:left="3241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4090005">
      <w:start w:val="1"/>
      <w:numFmt w:val="bullet"/>
      <w:lvlText w:val=""/>
      <w:lvlJc w:val="left"/>
      <w:pPr>
        <w:ind w:left="3961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4090003">
      <w:start w:val="1"/>
      <w:numFmt w:val="bullet"/>
      <w:lvlText w:val="o"/>
      <w:lvlJc w:val="left"/>
      <w:pPr>
        <w:ind w:left="4681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8E688F4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E988806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620261E"/>
    <w:multiLevelType w:val="hybridMultilevel"/>
    <w:tmpl w:val="EADEE028"/>
    <w:lvl w:ilvl="0" w:tplc="FFFFFFFF">
      <w:start w:val="1"/>
      <w:numFmt w:val="decimal"/>
      <w:lvlText w:val="%1."/>
      <w:lvlJc w:val="left"/>
      <w:pPr>
        <w:ind w:left="795" w:hanging="360"/>
      </w:p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>
      <w:start w:val="1"/>
      <w:numFmt w:val="lowerRoman"/>
      <w:lvlText w:val="%3."/>
      <w:lvlJc w:val="right"/>
      <w:pPr>
        <w:ind w:left="2235" w:hanging="180"/>
      </w:pPr>
    </w:lvl>
    <w:lvl w:ilvl="3" w:tplc="0409000F">
      <w:start w:val="1"/>
      <w:numFmt w:val="decimal"/>
      <w:lvlText w:val="%4."/>
      <w:lvlJc w:val="left"/>
      <w:pPr>
        <w:ind w:left="2955" w:hanging="360"/>
      </w:pPr>
    </w:lvl>
    <w:lvl w:ilvl="4" w:tplc="04090019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5" w15:restartNumberingAfterBreak="0">
    <w:nsid w:val="6BD10951"/>
    <w:multiLevelType w:val="hybridMultilevel"/>
    <w:tmpl w:val="6DFA9AB0"/>
    <w:lvl w:ilvl="0" w:tplc="F8A69914">
      <w:start w:val="1"/>
      <w:numFmt w:val="bullet"/>
      <w:lvlText w:val="•"/>
      <w:lvlJc w:val="left"/>
      <w:pPr>
        <w:ind w:left="7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C263450">
      <w:start w:val="1"/>
      <w:numFmt w:val="bullet"/>
      <w:lvlText w:val="-"/>
      <w:lvlJc w:val="left"/>
      <w:pPr>
        <w:ind w:left="11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D2CB640">
      <w:start w:val="1"/>
      <w:numFmt w:val="bullet"/>
      <w:lvlText w:val="▪"/>
      <w:lvlJc w:val="left"/>
      <w:pPr>
        <w:ind w:left="15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090001">
      <w:start w:val="1"/>
      <w:numFmt w:val="bullet"/>
      <w:lvlText w:val=""/>
      <w:lvlJc w:val="left"/>
      <w:pPr>
        <w:ind w:left="2521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4090003">
      <w:start w:val="1"/>
      <w:numFmt w:val="bullet"/>
      <w:lvlText w:val="o"/>
      <w:lvlJc w:val="left"/>
      <w:pPr>
        <w:ind w:left="3241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4090005">
      <w:start w:val="1"/>
      <w:numFmt w:val="bullet"/>
      <w:lvlText w:val=""/>
      <w:lvlJc w:val="left"/>
      <w:pPr>
        <w:ind w:left="3961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4090003">
      <w:start w:val="1"/>
      <w:numFmt w:val="bullet"/>
      <w:lvlText w:val="o"/>
      <w:lvlJc w:val="left"/>
      <w:pPr>
        <w:ind w:left="4681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8E688F4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E988806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E4F2E69"/>
    <w:multiLevelType w:val="hybridMultilevel"/>
    <w:tmpl w:val="EADEE028"/>
    <w:lvl w:ilvl="0" w:tplc="FFFFFFFF">
      <w:start w:val="1"/>
      <w:numFmt w:val="decimal"/>
      <w:lvlText w:val="%1."/>
      <w:lvlJc w:val="left"/>
      <w:pPr>
        <w:ind w:left="795" w:hanging="360"/>
      </w:p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>
      <w:start w:val="1"/>
      <w:numFmt w:val="lowerRoman"/>
      <w:lvlText w:val="%3."/>
      <w:lvlJc w:val="right"/>
      <w:pPr>
        <w:ind w:left="2235" w:hanging="180"/>
      </w:pPr>
    </w:lvl>
    <w:lvl w:ilvl="3" w:tplc="0409000F">
      <w:start w:val="1"/>
      <w:numFmt w:val="decimal"/>
      <w:lvlText w:val="%4."/>
      <w:lvlJc w:val="left"/>
      <w:pPr>
        <w:ind w:left="2955" w:hanging="360"/>
      </w:pPr>
    </w:lvl>
    <w:lvl w:ilvl="4" w:tplc="04090019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7" w15:restartNumberingAfterBreak="0">
    <w:nsid w:val="6EE80A2B"/>
    <w:multiLevelType w:val="multilevel"/>
    <w:tmpl w:val="247CEEE4"/>
    <w:lvl w:ilvl="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6F432E7B"/>
    <w:multiLevelType w:val="multilevel"/>
    <w:tmpl w:val="DBE8ED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73635ECC"/>
    <w:multiLevelType w:val="hybridMultilevel"/>
    <w:tmpl w:val="D10660B6"/>
    <w:lvl w:ilvl="0" w:tplc="2C26345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7185F0E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plc="300CC47E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plc="8814C826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plc="DD0A648E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plc="2D6843CA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plc="1DDCF0EA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plc="0976428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plc="170443E4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742D2EF4"/>
    <w:multiLevelType w:val="hybridMultilevel"/>
    <w:tmpl w:val="2A6CF94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1" w15:restartNumberingAfterBreak="0">
    <w:nsid w:val="75A75AF3"/>
    <w:multiLevelType w:val="hybridMultilevel"/>
    <w:tmpl w:val="648602E0"/>
    <w:lvl w:ilvl="0" w:tplc="FF38C876">
      <w:start w:val="1"/>
      <w:numFmt w:val="bullet"/>
      <w:lvlText w:val="•"/>
      <w:lvlJc w:val="left"/>
      <w:pPr>
        <w:ind w:left="7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B7CCB0E">
      <w:start w:val="1"/>
      <w:numFmt w:val="bullet"/>
      <w:lvlText w:val="-"/>
      <w:lvlJc w:val="left"/>
      <w:pPr>
        <w:ind w:left="11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D2CB640">
      <w:start w:val="1"/>
      <w:numFmt w:val="bullet"/>
      <w:lvlText w:val="▪"/>
      <w:lvlJc w:val="left"/>
      <w:pPr>
        <w:ind w:left="18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520"/>
      </w:pPr>
      <w:rPr>
        <w:rFonts w:ascii="Calibri" w:hAnsi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A96DE2E">
      <w:start w:val="1"/>
      <w:numFmt w:val="bullet"/>
      <w:lvlText w:val="o"/>
      <w:lvlJc w:val="left"/>
      <w:pPr>
        <w:ind w:left="32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D54759E">
      <w:start w:val="1"/>
      <w:numFmt w:val="bullet"/>
      <w:lvlText w:val="▪"/>
      <w:lvlJc w:val="left"/>
      <w:pPr>
        <w:ind w:left="39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D3C2500">
      <w:start w:val="1"/>
      <w:numFmt w:val="bullet"/>
      <w:lvlText w:val="•"/>
      <w:lvlJc w:val="left"/>
      <w:pPr>
        <w:ind w:left="46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17AC87C">
      <w:start w:val="1"/>
      <w:numFmt w:val="bullet"/>
      <w:lvlText w:val="o"/>
      <w:lvlJc w:val="left"/>
      <w:pPr>
        <w:ind w:left="54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D7A6B3C">
      <w:start w:val="1"/>
      <w:numFmt w:val="bullet"/>
      <w:lvlText w:val="▪"/>
      <w:lvlJc w:val="left"/>
      <w:pPr>
        <w:ind w:left="61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7194D05"/>
    <w:multiLevelType w:val="multilevel"/>
    <w:tmpl w:val="8FFC3C20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79FE5A59"/>
    <w:multiLevelType w:val="multilevel"/>
    <w:tmpl w:val="94888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CE40FFA"/>
    <w:multiLevelType w:val="hybridMultilevel"/>
    <w:tmpl w:val="36BE6648"/>
    <w:lvl w:ilvl="0" w:tplc="730C2A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5CF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221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9A7C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90D1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E293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D256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1636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D498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F11BF4"/>
    <w:multiLevelType w:val="hybridMultilevel"/>
    <w:tmpl w:val="D716E8CA"/>
    <w:lvl w:ilvl="0" w:tplc="520C075C">
      <w:start w:val="1"/>
      <w:numFmt w:val="decimal"/>
      <w:lvlText w:val="%1."/>
      <w:lvlJc w:val="left"/>
      <w:pPr>
        <w:ind w:left="41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num w:numId="1" w16cid:durableId="528682245">
    <w:abstractNumId w:val="24"/>
  </w:num>
  <w:num w:numId="2" w16cid:durableId="706494734">
    <w:abstractNumId w:val="15"/>
  </w:num>
  <w:num w:numId="3" w16cid:durableId="1169903593">
    <w:abstractNumId w:val="21"/>
  </w:num>
  <w:num w:numId="4" w16cid:durableId="823818693">
    <w:abstractNumId w:val="10"/>
  </w:num>
  <w:num w:numId="5" w16cid:durableId="1758750067">
    <w:abstractNumId w:val="13"/>
  </w:num>
  <w:num w:numId="6" w16cid:durableId="754326032">
    <w:abstractNumId w:val="4"/>
  </w:num>
  <w:num w:numId="7" w16cid:durableId="1582912065">
    <w:abstractNumId w:val="11"/>
  </w:num>
  <w:num w:numId="8" w16cid:durableId="1520505248">
    <w:abstractNumId w:val="7"/>
  </w:num>
  <w:num w:numId="9" w16cid:durableId="958952883">
    <w:abstractNumId w:val="9"/>
  </w:num>
  <w:num w:numId="10" w16cid:durableId="1631276254">
    <w:abstractNumId w:val="17"/>
  </w:num>
  <w:num w:numId="11" w16cid:durableId="521748156">
    <w:abstractNumId w:val="22"/>
  </w:num>
  <w:num w:numId="12" w16cid:durableId="145587293">
    <w:abstractNumId w:val="19"/>
  </w:num>
  <w:num w:numId="13" w16cid:durableId="1912737742">
    <w:abstractNumId w:val="18"/>
  </w:num>
  <w:num w:numId="14" w16cid:durableId="1077285863">
    <w:abstractNumId w:val="23"/>
  </w:num>
  <w:num w:numId="15" w16cid:durableId="147408928">
    <w:abstractNumId w:val="14"/>
  </w:num>
  <w:num w:numId="16" w16cid:durableId="16879045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41147746">
    <w:abstractNumId w:val="2"/>
  </w:num>
  <w:num w:numId="18" w16cid:durableId="657612361">
    <w:abstractNumId w:val="25"/>
  </w:num>
  <w:num w:numId="19" w16cid:durableId="912398260">
    <w:abstractNumId w:val="8"/>
  </w:num>
  <w:num w:numId="20" w16cid:durableId="1606037188">
    <w:abstractNumId w:val="5"/>
  </w:num>
  <w:num w:numId="21" w16cid:durableId="478812112">
    <w:abstractNumId w:val="1"/>
  </w:num>
  <w:num w:numId="22" w16cid:durableId="1111365400">
    <w:abstractNumId w:val="6"/>
  </w:num>
  <w:num w:numId="23" w16cid:durableId="445276920">
    <w:abstractNumId w:val="20"/>
  </w:num>
  <w:num w:numId="24" w16cid:durableId="910773745">
    <w:abstractNumId w:val="16"/>
  </w:num>
  <w:num w:numId="25" w16cid:durableId="1954439559">
    <w:abstractNumId w:val="19"/>
  </w:num>
  <w:num w:numId="26" w16cid:durableId="1385831921">
    <w:abstractNumId w:val="5"/>
  </w:num>
  <w:num w:numId="27" w16cid:durableId="19979529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25557768">
    <w:abstractNumId w:val="3"/>
  </w:num>
  <w:num w:numId="29" w16cid:durableId="108010066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LC0tDS3MDUzNjRR0lEKTi0uzszPAykwN6kFAMF6HhstAAAA"/>
  </w:docVars>
  <w:rsids>
    <w:rsidRoot w:val="006033CE"/>
    <w:rsid w:val="000011AC"/>
    <w:rsid w:val="00004E8D"/>
    <w:rsid w:val="00004F09"/>
    <w:rsid w:val="00005735"/>
    <w:rsid w:val="00005B16"/>
    <w:rsid w:val="00006326"/>
    <w:rsid w:val="00006FEF"/>
    <w:rsid w:val="000077D4"/>
    <w:rsid w:val="00007811"/>
    <w:rsid w:val="00010905"/>
    <w:rsid w:val="00010EB8"/>
    <w:rsid w:val="00011448"/>
    <w:rsid w:val="00012AA5"/>
    <w:rsid w:val="00013BF2"/>
    <w:rsid w:val="00013D94"/>
    <w:rsid w:val="00015614"/>
    <w:rsid w:val="00015AF0"/>
    <w:rsid w:val="00015BB6"/>
    <w:rsid w:val="000172BA"/>
    <w:rsid w:val="000174C2"/>
    <w:rsid w:val="000176A7"/>
    <w:rsid w:val="0001784A"/>
    <w:rsid w:val="0001C284"/>
    <w:rsid w:val="00020199"/>
    <w:rsid w:val="00020CEA"/>
    <w:rsid w:val="00021845"/>
    <w:rsid w:val="00023474"/>
    <w:rsid w:val="00023B5E"/>
    <w:rsid w:val="00023EAD"/>
    <w:rsid w:val="000267CB"/>
    <w:rsid w:val="0002694E"/>
    <w:rsid w:val="00026D34"/>
    <w:rsid w:val="00027004"/>
    <w:rsid w:val="00030D78"/>
    <w:rsid w:val="00032925"/>
    <w:rsid w:val="00032C47"/>
    <w:rsid w:val="00035948"/>
    <w:rsid w:val="00035D22"/>
    <w:rsid w:val="00035E00"/>
    <w:rsid w:val="00036DDA"/>
    <w:rsid w:val="000405CE"/>
    <w:rsid w:val="00040A5F"/>
    <w:rsid w:val="00041467"/>
    <w:rsid w:val="00041B89"/>
    <w:rsid w:val="000436F0"/>
    <w:rsid w:val="00043F33"/>
    <w:rsid w:val="00044219"/>
    <w:rsid w:val="00044E7A"/>
    <w:rsid w:val="00045C82"/>
    <w:rsid w:val="00046B9F"/>
    <w:rsid w:val="00046E89"/>
    <w:rsid w:val="000475BB"/>
    <w:rsid w:val="000476A5"/>
    <w:rsid w:val="000503BB"/>
    <w:rsid w:val="00050613"/>
    <w:rsid w:val="00050818"/>
    <w:rsid w:val="0005208F"/>
    <w:rsid w:val="0005296D"/>
    <w:rsid w:val="00052A3D"/>
    <w:rsid w:val="00052D4C"/>
    <w:rsid w:val="000546CA"/>
    <w:rsid w:val="00057159"/>
    <w:rsid w:val="000577F0"/>
    <w:rsid w:val="00057B65"/>
    <w:rsid w:val="00057DC4"/>
    <w:rsid w:val="00061828"/>
    <w:rsid w:val="000628C4"/>
    <w:rsid w:val="0006320E"/>
    <w:rsid w:val="00063AD0"/>
    <w:rsid w:val="00064E93"/>
    <w:rsid w:val="00064EC7"/>
    <w:rsid w:val="0006511A"/>
    <w:rsid w:val="00065399"/>
    <w:rsid w:val="00065FFB"/>
    <w:rsid w:val="00066465"/>
    <w:rsid w:val="000668C2"/>
    <w:rsid w:val="0006773A"/>
    <w:rsid w:val="00067AB4"/>
    <w:rsid w:val="00067F96"/>
    <w:rsid w:val="00070169"/>
    <w:rsid w:val="00071EAB"/>
    <w:rsid w:val="00072EB4"/>
    <w:rsid w:val="00073028"/>
    <w:rsid w:val="00073918"/>
    <w:rsid w:val="000752EA"/>
    <w:rsid w:val="0007686E"/>
    <w:rsid w:val="00077025"/>
    <w:rsid w:val="000779E5"/>
    <w:rsid w:val="00077D69"/>
    <w:rsid w:val="000801FF"/>
    <w:rsid w:val="00080829"/>
    <w:rsid w:val="00082143"/>
    <w:rsid w:val="00084584"/>
    <w:rsid w:val="00084F49"/>
    <w:rsid w:val="00084FE2"/>
    <w:rsid w:val="00086952"/>
    <w:rsid w:val="000902E6"/>
    <w:rsid w:val="0009094D"/>
    <w:rsid w:val="000920FF"/>
    <w:rsid w:val="00092186"/>
    <w:rsid w:val="0009474A"/>
    <w:rsid w:val="000948C3"/>
    <w:rsid w:val="00094C0D"/>
    <w:rsid w:val="000956E3"/>
    <w:rsid w:val="00096CAE"/>
    <w:rsid w:val="00097734"/>
    <w:rsid w:val="0009797A"/>
    <w:rsid w:val="00097E53"/>
    <w:rsid w:val="000A0077"/>
    <w:rsid w:val="000A022B"/>
    <w:rsid w:val="000A0A08"/>
    <w:rsid w:val="000A293A"/>
    <w:rsid w:val="000A38C1"/>
    <w:rsid w:val="000A757C"/>
    <w:rsid w:val="000A7AFB"/>
    <w:rsid w:val="000A7E9C"/>
    <w:rsid w:val="000B0C5C"/>
    <w:rsid w:val="000B19E4"/>
    <w:rsid w:val="000B2C1E"/>
    <w:rsid w:val="000B3DA8"/>
    <w:rsid w:val="000B5563"/>
    <w:rsid w:val="000B64BC"/>
    <w:rsid w:val="000C0050"/>
    <w:rsid w:val="000C0366"/>
    <w:rsid w:val="000C12BD"/>
    <w:rsid w:val="000C19EB"/>
    <w:rsid w:val="000C1B4C"/>
    <w:rsid w:val="000C266B"/>
    <w:rsid w:val="000C26FA"/>
    <w:rsid w:val="000C28F2"/>
    <w:rsid w:val="000C2C9F"/>
    <w:rsid w:val="000C4C3F"/>
    <w:rsid w:val="000C5035"/>
    <w:rsid w:val="000C518C"/>
    <w:rsid w:val="000C65BE"/>
    <w:rsid w:val="000C6C89"/>
    <w:rsid w:val="000D071B"/>
    <w:rsid w:val="000D452F"/>
    <w:rsid w:val="000D4A17"/>
    <w:rsid w:val="000D4DF3"/>
    <w:rsid w:val="000D610F"/>
    <w:rsid w:val="000E09C1"/>
    <w:rsid w:val="000E12D8"/>
    <w:rsid w:val="000E4D85"/>
    <w:rsid w:val="000E696E"/>
    <w:rsid w:val="000E728E"/>
    <w:rsid w:val="000E774D"/>
    <w:rsid w:val="000F1EE1"/>
    <w:rsid w:val="000F23CF"/>
    <w:rsid w:val="000F28D6"/>
    <w:rsid w:val="000F2AF5"/>
    <w:rsid w:val="000F2C7D"/>
    <w:rsid w:val="000F38E2"/>
    <w:rsid w:val="000F5F23"/>
    <w:rsid w:val="000F62CA"/>
    <w:rsid w:val="000F63F0"/>
    <w:rsid w:val="000F7B58"/>
    <w:rsid w:val="000F7C33"/>
    <w:rsid w:val="0010008F"/>
    <w:rsid w:val="00100B3F"/>
    <w:rsid w:val="0010208C"/>
    <w:rsid w:val="00102BFD"/>
    <w:rsid w:val="00103088"/>
    <w:rsid w:val="00103ABA"/>
    <w:rsid w:val="001053A9"/>
    <w:rsid w:val="001058E4"/>
    <w:rsid w:val="0010601C"/>
    <w:rsid w:val="00110B2E"/>
    <w:rsid w:val="001119C8"/>
    <w:rsid w:val="00111CB0"/>
    <w:rsid w:val="00112A36"/>
    <w:rsid w:val="001137C0"/>
    <w:rsid w:val="00114404"/>
    <w:rsid w:val="00114B71"/>
    <w:rsid w:val="00114E1E"/>
    <w:rsid w:val="00115159"/>
    <w:rsid w:val="0012022C"/>
    <w:rsid w:val="00120EA5"/>
    <w:rsid w:val="00121424"/>
    <w:rsid w:val="001215BA"/>
    <w:rsid w:val="001225C5"/>
    <w:rsid w:val="001230C6"/>
    <w:rsid w:val="001335F4"/>
    <w:rsid w:val="00133741"/>
    <w:rsid w:val="001349AE"/>
    <w:rsid w:val="00135D8F"/>
    <w:rsid w:val="00136A8D"/>
    <w:rsid w:val="001403FC"/>
    <w:rsid w:val="0014082A"/>
    <w:rsid w:val="001409C0"/>
    <w:rsid w:val="00140DCB"/>
    <w:rsid w:val="00141907"/>
    <w:rsid w:val="00144C43"/>
    <w:rsid w:val="00145514"/>
    <w:rsid w:val="001469EE"/>
    <w:rsid w:val="00150313"/>
    <w:rsid w:val="001509EB"/>
    <w:rsid w:val="001538B2"/>
    <w:rsid w:val="0015397F"/>
    <w:rsid w:val="00155127"/>
    <w:rsid w:val="00155485"/>
    <w:rsid w:val="001570EC"/>
    <w:rsid w:val="0015723A"/>
    <w:rsid w:val="001575F0"/>
    <w:rsid w:val="0016069E"/>
    <w:rsid w:val="001607C0"/>
    <w:rsid w:val="00160967"/>
    <w:rsid w:val="0016271A"/>
    <w:rsid w:val="00163F47"/>
    <w:rsid w:val="001663A4"/>
    <w:rsid w:val="00166B30"/>
    <w:rsid w:val="00166DCA"/>
    <w:rsid w:val="00167B46"/>
    <w:rsid w:val="00167B5D"/>
    <w:rsid w:val="00167FE6"/>
    <w:rsid w:val="001702A9"/>
    <w:rsid w:val="00170388"/>
    <w:rsid w:val="00170471"/>
    <w:rsid w:val="0017075D"/>
    <w:rsid w:val="00171DB2"/>
    <w:rsid w:val="001741DB"/>
    <w:rsid w:val="0017446F"/>
    <w:rsid w:val="00175243"/>
    <w:rsid w:val="00175625"/>
    <w:rsid w:val="001764B3"/>
    <w:rsid w:val="00176585"/>
    <w:rsid w:val="0017702F"/>
    <w:rsid w:val="00177300"/>
    <w:rsid w:val="00177A23"/>
    <w:rsid w:val="001808EA"/>
    <w:rsid w:val="00180E82"/>
    <w:rsid w:val="001822E7"/>
    <w:rsid w:val="001827EE"/>
    <w:rsid w:val="001832D1"/>
    <w:rsid w:val="00184E87"/>
    <w:rsid w:val="00185ECD"/>
    <w:rsid w:val="00186F8F"/>
    <w:rsid w:val="00187836"/>
    <w:rsid w:val="00187A95"/>
    <w:rsid w:val="001915B0"/>
    <w:rsid w:val="001919B4"/>
    <w:rsid w:val="00191C5B"/>
    <w:rsid w:val="001940E4"/>
    <w:rsid w:val="001965B2"/>
    <w:rsid w:val="001967A8"/>
    <w:rsid w:val="0019687A"/>
    <w:rsid w:val="001979A1"/>
    <w:rsid w:val="001A1389"/>
    <w:rsid w:val="001A19A3"/>
    <w:rsid w:val="001A1C49"/>
    <w:rsid w:val="001A2241"/>
    <w:rsid w:val="001A343C"/>
    <w:rsid w:val="001A629F"/>
    <w:rsid w:val="001A683C"/>
    <w:rsid w:val="001A6D5A"/>
    <w:rsid w:val="001A7891"/>
    <w:rsid w:val="001A7F9E"/>
    <w:rsid w:val="001B07BA"/>
    <w:rsid w:val="001B1CBF"/>
    <w:rsid w:val="001B3A58"/>
    <w:rsid w:val="001B6E4B"/>
    <w:rsid w:val="001B71CD"/>
    <w:rsid w:val="001C0C86"/>
    <w:rsid w:val="001C181F"/>
    <w:rsid w:val="001C2C3D"/>
    <w:rsid w:val="001C463F"/>
    <w:rsid w:val="001D0BCA"/>
    <w:rsid w:val="001D1004"/>
    <w:rsid w:val="001D24D1"/>
    <w:rsid w:val="001D2ED5"/>
    <w:rsid w:val="001D3A93"/>
    <w:rsid w:val="001D408A"/>
    <w:rsid w:val="001D4C49"/>
    <w:rsid w:val="001D5B47"/>
    <w:rsid w:val="001D5E6F"/>
    <w:rsid w:val="001D69C4"/>
    <w:rsid w:val="001D6D76"/>
    <w:rsid w:val="001D6E7E"/>
    <w:rsid w:val="001E023A"/>
    <w:rsid w:val="001E04AA"/>
    <w:rsid w:val="001E145B"/>
    <w:rsid w:val="001E1E83"/>
    <w:rsid w:val="001E20F4"/>
    <w:rsid w:val="001E29F6"/>
    <w:rsid w:val="001E5061"/>
    <w:rsid w:val="001E58E5"/>
    <w:rsid w:val="001E6ADA"/>
    <w:rsid w:val="001E6FE0"/>
    <w:rsid w:val="001E7564"/>
    <w:rsid w:val="001F01A9"/>
    <w:rsid w:val="001F0A4B"/>
    <w:rsid w:val="001F1788"/>
    <w:rsid w:val="001F1DE7"/>
    <w:rsid w:val="001F2000"/>
    <w:rsid w:val="001F2283"/>
    <w:rsid w:val="001F2389"/>
    <w:rsid w:val="001F2749"/>
    <w:rsid w:val="001F2D0C"/>
    <w:rsid w:val="001F43A8"/>
    <w:rsid w:val="001F4EBC"/>
    <w:rsid w:val="001F53DE"/>
    <w:rsid w:val="001F776D"/>
    <w:rsid w:val="001F7DE8"/>
    <w:rsid w:val="002005BB"/>
    <w:rsid w:val="00201A98"/>
    <w:rsid w:val="00202082"/>
    <w:rsid w:val="0020224D"/>
    <w:rsid w:val="002029CE"/>
    <w:rsid w:val="00203622"/>
    <w:rsid w:val="002038D5"/>
    <w:rsid w:val="00204FA3"/>
    <w:rsid w:val="00205274"/>
    <w:rsid w:val="002053F6"/>
    <w:rsid w:val="00205583"/>
    <w:rsid w:val="00207C1F"/>
    <w:rsid w:val="002103AE"/>
    <w:rsid w:val="00211712"/>
    <w:rsid w:val="00211B12"/>
    <w:rsid w:val="0021217D"/>
    <w:rsid w:val="00212577"/>
    <w:rsid w:val="002132C1"/>
    <w:rsid w:val="002138E2"/>
    <w:rsid w:val="0021414A"/>
    <w:rsid w:val="0021760A"/>
    <w:rsid w:val="00217972"/>
    <w:rsid w:val="00217FDB"/>
    <w:rsid w:val="002205B4"/>
    <w:rsid w:val="002205CA"/>
    <w:rsid w:val="002206E5"/>
    <w:rsid w:val="00221895"/>
    <w:rsid w:val="00224580"/>
    <w:rsid w:val="002251F4"/>
    <w:rsid w:val="00226725"/>
    <w:rsid w:val="00227745"/>
    <w:rsid w:val="0023019A"/>
    <w:rsid w:val="00232724"/>
    <w:rsid w:val="00233046"/>
    <w:rsid w:val="00233482"/>
    <w:rsid w:val="0023420A"/>
    <w:rsid w:val="002350AB"/>
    <w:rsid w:val="00236484"/>
    <w:rsid w:val="002377A2"/>
    <w:rsid w:val="002406D5"/>
    <w:rsid w:val="002415A8"/>
    <w:rsid w:val="0024166E"/>
    <w:rsid w:val="002428E6"/>
    <w:rsid w:val="00242BD3"/>
    <w:rsid w:val="00242E7C"/>
    <w:rsid w:val="0024364F"/>
    <w:rsid w:val="002440E5"/>
    <w:rsid w:val="00245747"/>
    <w:rsid w:val="00245C7E"/>
    <w:rsid w:val="00250584"/>
    <w:rsid w:val="002513F8"/>
    <w:rsid w:val="00252F8E"/>
    <w:rsid w:val="00253115"/>
    <w:rsid w:val="002539D5"/>
    <w:rsid w:val="00253C82"/>
    <w:rsid w:val="002550EE"/>
    <w:rsid w:val="00255DA5"/>
    <w:rsid w:val="002564B8"/>
    <w:rsid w:val="0026097E"/>
    <w:rsid w:val="00260A9A"/>
    <w:rsid w:val="002614FC"/>
    <w:rsid w:val="002618F8"/>
    <w:rsid w:val="00261947"/>
    <w:rsid w:val="00261E09"/>
    <w:rsid w:val="002639DF"/>
    <w:rsid w:val="00263DE7"/>
    <w:rsid w:val="00263FCB"/>
    <w:rsid w:val="00265121"/>
    <w:rsid w:val="00265DC5"/>
    <w:rsid w:val="002662A6"/>
    <w:rsid w:val="00266CF3"/>
    <w:rsid w:val="002703BA"/>
    <w:rsid w:val="002709D8"/>
    <w:rsid w:val="00270D26"/>
    <w:rsid w:val="0027103D"/>
    <w:rsid w:val="00272524"/>
    <w:rsid w:val="00274850"/>
    <w:rsid w:val="00275A02"/>
    <w:rsid w:val="00275F4C"/>
    <w:rsid w:val="00276958"/>
    <w:rsid w:val="00277A81"/>
    <w:rsid w:val="00280F6A"/>
    <w:rsid w:val="00281AEC"/>
    <w:rsid w:val="00281DAD"/>
    <w:rsid w:val="00282B12"/>
    <w:rsid w:val="00282C1D"/>
    <w:rsid w:val="00284CB4"/>
    <w:rsid w:val="00285378"/>
    <w:rsid w:val="00285ABB"/>
    <w:rsid w:val="0028668B"/>
    <w:rsid w:val="00286DAE"/>
    <w:rsid w:val="00286F68"/>
    <w:rsid w:val="00290096"/>
    <w:rsid w:val="002910C0"/>
    <w:rsid w:val="00291FB3"/>
    <w:rsid w:val="00292CF2"/>
    <w:rsid w:val="00292CF3"/>
    <w:rsid w:val="00293767"/>
    <w:rsid w:val="00294C36"/>
    <w:rsid w:val="0029587F"/>
    <w:rsid w:val="002958FA"/>
    <w:rsid w:val="00295E53"/>
    <w:rsid w:val="002962BA"/>
    <w:rsid w:val="0029687D"/>
    <w:rsid w:val="002A0BA2"/>
    <w:rsid w:val="002A1A39"/>
    <w:rsid w:val="002A4745"/>
    <w:rsid w:val="002A4A8F"/>
    <w:rsid w:val="002A4F3B"/>
    <w:rsid w:val="002A5029"/>
    <w:rsid w:val="002A5235"/>
    <w:rsid w:val="002A560C"/>
    <w:rsid w:val="002A60B1"/>
    <w:rsid w:val="002A6C72"/>
    <w:rsid w:val="002A795E"/>
    <w:rsid w:val="002B219A"/>
    <w:rsid w:val="002B24B2"/>
    <w:rsid w:val="002B299A"/>
    <w:rsid w:val="002B4638"/>
    <w:rsid w:val="002B4C49"/>
    <w:rsid w:val="002B5142"/>
    <w:rsid w:val="002B6256"/>
    <w:rsid w:val="002B7832"/>
    <w:rsid w:val="002B7BAD"/>
    <w:rsid w:val="002C0B4D"/>
    <w:rsid w:val="002C1F73"/>
    <w:rsid w:val="002C244C"/>
    <w:rsid w:val="002C2627"/>
    <w:rsid w:val="002C2F31"/>
    <w:rsid w:val="002C3289"/>
    <w:rsid w:val="002C4968"/>
    <w:rsid w:val="002C66D5"/>
    <w:rsid w:val="002C6E6C"/>
    <w:rsid w:val="002C734F"/>
    <w:rsid w:val="002D09A9"/>
    <w:rsid w:val="002D1476"/>
    <w:rsid w:val="002D22B2"/>
    <w:rsid w:val="002D24A2"/>
    <w:rsid w:val="002D2A1F"/>
    <w:rsid w:val="002D3957"/>
    <w:rsid w:val="002D4165"/>
    <w:rsid w:val="002D45B4"/>
    <w:rsid w:val="002D4955"/>
    <w:rsid w:val="002D4FE8"/>
    <w:rsid w:val="002D5671"/>
    <w:rsid w:val="002D5782"/>
    <w:rsid w:val="002D5CDB"/>
    <w:rsid w:val="002D5EC1"/>
    <w:rsid w:val="002D6360"/>
    <w:rsid w:val="002D6909"/>
    <w:rsid w:val="002D7897"/>
    <w:rsid w:val="002E13E4"/>
    <w:rsid w:val="002E2339"/>
    <w:rsid w:val="002E326D"/>
    <w:rsid w:val="002E5EE3"/>
    <w:rsid w:val="002E62AC"/>
    <w:rsid w:val="002E7A0C"/>
    <w:rsid w:val="002F05AC"/>
    <w:rsid w:val="002F1D36"/>
    <w:rsid w:val="002F22E1"/>
    <w:rsid w:val="002F342F"/>
    <w:rsid w:val="002F4DDA"/>
    <w:rsid w:val="002F5679"/>
    <w:rsid w:val="002F5EB8"/>
    <w:rsid w:val="002F6A8F"/>
    <w:rsid w:val="002F7564"/>
    <w:rsid w:val="002F77CF"/>
    <w:rsid w:val="0030060C"/>
    <w:rsid w:val="00300F08"/>
    <w:rsid w:val="00303274"/>
    <w:rsid w:val="003033A9"/>
    <w:rsid w:val="00304408"/>
    <w:rsid w:val="0030549E"/>
    <w:rsid w:val="0030563C"/>
    <w:rsid w:val="00305E81"/>
    <w:rsid w:val="00305FB7"/>
    <w:rsid w:val="003061AF"/>
    <w:rsid w:val="003079B5"/>
    <w:rsid w:val="00310419"/>
    <w:rsid w:val="0031135F"/>
    <w:rsid w:val="003119F2"/>
    <w:rsid w:val="00312223"/>
    <w:rsid w:val="00312D52"/>
    <w:rsid w:val="00312F59"/>
    <w:rsid w:val="00315DED"/>
    <w:rsid w:val="00317899"/>
    <w:rsid w:val="00317AEC"/>
    <w:rsid w:val="00320790"/>
    <w:rsid w:val="00320B1F"/>
    <w:rsid w:val="00322402"/>
    <w:rsid w:val="00323D65"/>
    <w:rsid w:val="00324717"/>
    <w:rsid w:val="003251E5"/>
    <w:rsid w:val="00325619"/>
    <w:rsid w:val="00327210"/>
    <w:rsid w:val="00330090"/>
    <w:rsid w:val="00330D16"/>
    <w:rsid w:val="00331FD0"/>
    <w:rsid w:val="00332A31"/>
    <w:rsid w:val="003362D7"/>
    <w:rsid w:val="0033646F"/>
    <w:rsid w:val="00336753"/>
    <w:rsid w:val="00337648"/>
    <w:rsid w:val="00337E1B"/>
    <w:rsid w:val="0034526B"/>
    <w:rsid w:val="00345527"/>
    <w:rsid w:val="00347B96"/>
    <w:rsid w:val="00350283"/>
    <w:rsid w:val="00350F33"/>
    <w:rsid w:val="003532DA"/>
    <w:rsid w:val="00353B49"/>
    <w:rsid w:val="00354E6E"/>
    <w:rsid w:val="003562F7"/>
    <w:rsid w:val="0035691A"/>
    <w:rsid w:val="0036124B"/>
    <w:rsid w:val="0036638B"/>
    <w:rsid w:val="00366A70"/>
    <w:rsid w:val="00371161"/>
    <w:rsid w:val="003721D4"/>
    <w:rsid w:val="00372723"/>
    <w:rsid w:val="003732B9"/>
    <w:rsid w:val="0037534B"/>
    <w:rsid w:val="00376176"/>
    <w:rsid w:val="00376281"/>
    <w:rsid w:val="0038095E"/>
    <w:rsid w:val="00380E3B"/>
    <w:rsid w:val="00381908"/>
    <w:rsid w:val="00381E21"/>
    <w:rsid w:val="00381F94"/>
    <w:rsid w:val="00382740"/>
    <w:rsid w:val="00382C0C"/>
    <w:rsid w:val="00382CB2"/>
    <w:rsid w:val="00383A26"/>
    <w:rsid w:val="00383AE9"/>
    <w:rsid w:val="0038420F"/>
    <w:rsid w:val="00384E21"/>
    <w:rsid w:val="003860DB"/>
    <w:rsid w:val="00386F1E"/>
    <w:rsid w:val="00386FA5"/>
    <w:rsid w:val="003877A9"/>
    <w:rsid w:val="00387E58"/>
    <w:rsid w:val="00392650"/>
    <w:rsid w:val="00393438"/>
    <w:rsid w:val="00393E23"/>
    <w:rsid w:val="00393EA3"/>
    <w:rsid w:val="00394A4C"/>
    <w:rsid w:val="00397F68"/>
    <w:rsid w:val="003A0670"/>
    <w:rsid w:val="003A0D66"/>
    <w:rsid w:val="003A26E4"/>
    <w:rsid w:val="003A368D"/>
    <w:rsid w:val="003A50FC"/>
    <w:rsid w:val="003A5B32"/>
    <w:rsid w:val="003A5E39"/>
    <w:rsid w:val="003A6F2F"/>
    <w:rsid w:val="003A6FD6"/>
    <w:rsid w:val="003A7C06"/>
    <w:rsid w:val="003A7D63"/>
    <w:rsid w:val="003B02DC"/>
    <w:rsid w:val="003B1832"/>
    <w:rsid w:val="003B19FD"/>
    <w:rsid w:val="003B1C53"/>
    <w:rsid w:val="003B21C6"/>
    <w:rsid w:val="003B27FF"/>
    <w:rsid w:val="003B3938"/>
    <w:rsid w:val="003B503A"/>
    <w:rsid w:val="003B6626"/>
    <w:rsid w:val="003B6EFE"/>
    <w:rsid w:val="003B766D"/>
    <w:rsid w:val="003C0555"/>
    <w:rsid w:val="003C0805"/>
    <w:rsid w:val="003C18D9"/>
    <w:rsid w:val="003C20BD"/>
    <w:rsid w:val="003C43ED"/>
    <w:rsid w:val="003C5C9F"/>
    <w:rsid w:val="003C5E0C"/>
    <w:rsid w:val="003C5FC4"/>
    <w:rsid w:val="003C672B"/>
    <w:rsid w:val="003C6BEE"/>
    <w:rsid w:val="003C6C1D"/>
    <w:rsid w:val="003D3582"/>
    <w:rsid w:val="003D3D6D"/>
    <w:rsid w:val="003D3FD7"/>
    <w:rsid w:val="003D4948"/>
    <w:rsid w:val="003D5234"/>
    <w:rsid w:val="003D5335"/>
    <w:rsid w:val="003D5F7F"/>
    <w:rsid w:val="003D6485"/>
    <w:rsid w:val="003D6A84"/>
    <w:rsid w:val="003D727A"/>
    <w:rsid w:val="003D7F25"/>
    <w:rsid w:val="003E0C29"/>
    <w:rsid w:val="003E0C47"/>
    <w:rsid w:val="003E0D5D"/>
    <w:rsid w:val="003E1100"/>
    <w:rsid w:val="003E11AE"/>
    <w:rsid w:val="003E1660"/>
    <w:rsid w:val="003E3694"/>
    <w:rsid w:val="003E4D5A"/>
    <w:rsid w:val="003E6DF3"/>
    <w:rsid w:val="003E74A1"/>
    <w:rsid w:val="003F0BB7"/>
    <w:rsid w:val="003F1A91"/>
    <w:rsid w:val="003F1F07"/>
    <w:rsid w:val="003F256E"/>
    <w:rsid w:val="003F36FD"/>
    <w:rsid w:val="003F3E63"/>
    <w:rsid w:val="003F4C66"/>
    <w:rsid w:val="003F5173"/>
    <w:rsid w:val="003F789E"/>
    <w:rsid w:val="003F7B8B"/>
    <w:rsid w:val="00401FAE"/>
    <w:rsid w:val="00404659"/>
    <w:rsid w:val="00405E3F"/>
    <w:rsid w:val="0040614F"/>
    <w:rsid w:val="00406197"/>
    <w:rsid w:val="0040659A"/>
    <w:rsid w:val="00406DB9"/>
    <w:rsid w:val="00407533"/>
    <w:rsid w:val="00407762"/>
    <w:rsid w:val="00412C29"/>
    <w:rsid w:val="00414018"/>
    <w:rsid w:val="004140F6"/>
    <w:rsid w:val="00416170"/>
    <w:rsid w:val="004165E4"/>
    <w:rsid w:val="00416C33"/>
    <w:rsid w:val="00416C34"/>
    <w:rsid w:val="00420774"/>
    <w:rsid w:val="00421939"/>
    <w:rsid w:val="00421DED"/>
    <w:rsid w:val="00423114"/>
    <w:rsid w:val="004243FA"/>
    <w:rsid w:val="00424538"/>
    <w:rsid w:val="00424961"/>
    <w:rsid w:val="00424C07"/>
    <w:rsid w:val="00425433"/>
    <w:rsid w:val="00425E9B"/>
    <w:rsid w:val="00425EA6"/>
    <w:rsid w:val="0042602E"/>
    <w:rsid w:val="004270AA"/>
    <w:rsid w:val="00430146"/>
    <w:rsid w:val="004304D1"/>
    <w:rsid w:val="0043104A"/>
    <w:rsid w:val="00432569"/>
    <w:rsid w:val="0043272D"/>
    <w:rsid w:val="00432DF0"/>
    <w:rsid w:val="00434DB5"/>
    <w:rsid w:val="00435B32"/>
    <w:rsid w:val="00436F34"/>
    <w:rsid w:val="004372AD"/>
    <w:rsid w:val="0043757C"/>
    <w:rsid w:val="0043762B"/>
    <w:rsid w:val="00440B54"/>
    <w:rsid w:val="00442091"/>
    <w:rsid w:val="004451B2"/>
    <w:rsid w:val="004457C8"/>
    <w:rsid w:val="00445FDE"/>
    <w:rsid w:val="004460A7"/>
    <w:rsid w:val="0044651D"/>
    <w:rsid w:val="00446D95"/>
    <w:rsid w:val="0044718E"/>
    <w:rsid w:val="004505D1"/>
    <w:rsid w:val="00450633"/>
    <w:rsid w:val="004506E1"/>
    <w:rsid w:val="004516FC"/>
    <w:rsid w:val="00452B44"/>
    <w:rsid w:val="00457287"/>
    <w:rsid w:val="00457E0E"/>
    <w:rsid w:val="00461EAC"/>
    <w:rsid w:val="00462773"/>
    <w:rsid w:val="00463AC6"/>
    <w:rsid w:val="00465699"/>
    <w:rsid w:val="00465E6A"/>
    <w:rsid w:val="0046668D"/>
    <w:rsid w:val="004669B8"/>
    <w:rsid w:val="00466E17"/>
    <w:rsid w:val="004710B3"/>
    <w:rsid w:val="0047190B"/>
    <w:rsid w:val="004728BE"/>
    <w:rsid w:val="004739C1"/>
    <w:rsid w:val="00475B9D"/>
    <w:rsid w:val="00476E41"/>
    <w:rsid w:val="00477037"/>
    <w:rsid w:val="00477926"/>
    <w:rsid w:val="00480520"/>
    <w:rsid w:val="00480637"/>
    <w:rsid w:val="004806E0"/>
    <w:rsid w:val="00482BAC"/>
    <w:rsid w:val="00482E75"/>
    <w:rsid w:val="00484941"/>
    <w:rsid w:val="00485632"/>
    <w:rsid w:val="004857FB"/>
    <w:rsid w:val="00486907"/>
    <w:rsid w:val="00487FA6"/>
    <w:rsid w:val="0049053F"/>
    <w:rsid w:val="00490B2C"/>
    <w:rsid w:val="00490FCE"/>
    <w:rsid w:val="00492A64"/>
    <w:rsid w:val="004948E2"/>
    <w:rsid w:val="0049577E"/>
    <w:rsid w:val="00495A3A"/>
    <w:rsid w:val="004A0292"/>
    <w:rsid w:val="004A1451"/>
    <w:rsid w:val="004A19A1"/>
    <w:rsid w:val="004A1CAE"/>
    <w:rsid w:val="004A4400"/>
    <w:rsid w:val="004A5166"/>
    <w:rsid w:val="004A7D15"/>
    <w:rsid w:val="004B1599"/>
    <w:rsid w:val="004B332A"/>
    <w:rsid w:val="004B37E5"/>
    <w:rsid w:val="004B3EF2"/>
    <w:rsid w:val="004B76DE"/>
    <w:rsid w:val="004C0BA0"/>
    <w:rsid w:val="004C49D6"/>
    <w:rsid w:val="004C4CCB"/>
    <w:rsid w:val="004C6027"/>
    <w:rsid w:val="004D0D78"/>
    <w:rsid w:val="004D23C6"/>
    <w:rsid w:val="004D3FB0"/>
    <w:rsid w:val="004D504B"/>
    <w:rsid w:val="004D5A69"/>
    <w:rsid w:val="004D7487"/>
    <w:rsid w:val="004D7959"/>
    <w:rsid w:val="004E146B"/>
    <w:rsid w:val="004E4197"/>
    <w:rsid w:val="004E496F"/>
    <w:rsid w:val="004E4E10"/>
    <w:rsid w:val="004E4FA7"/>
    <w:rsid w:val="004E5EB7"/>
    <w:rsid w:val="004E6292"/>
    <w:rsid w:val="004E648B"/>
    <w:rsid w:val="004E7F27"/>
    <w:rsid w:val="004F1FEE"/>
    <w:rsid w:val="004F2449"/>
    <w:rsid w:val="004F2F38"/>
    <w:rsid w:val="004F3164"/>
    <w:rsid w:val="004F455A"/>
    <w:rsid w:val="004F4996"/>
    <w:rsid w:val="004F586D"/>
    <w:rsid w:val="00500ABF"/>
    <w:rsid w:val="00501940"/>
    <w:rsid w:val="00501C85"/>
    <w:rsid w:val="005027F7"/>
    <w:rsid w:val="00505241"/>
    <w:rsid w:val="00505656"/>
    <w:rsid w:val="00510B0D"/>
    <w:rsid w:val="00511141"/>
    <w:rsid w:val="005115C4"/>
    <w:rsid w:val="005120B2"/>
    <w:rsid w:val="005120F1"/>
    <w:rsid w:val="00513C9F"/>
    <w:rsid w:val="00513EAB"/>
    <w:rsid w:val="00514F9F"/>
    <w:rsid w:val="00515410"/>
    <w:rsid w:val="00515748"/>
    <w:rsid w:val="005172F1"/>
    <w:rsid w:val="005202E1"/>
    <w:rsid w:val="00520ACB"/>
    <w:rsid w:val="005210EB"/>
    <w:rsid w:val="0052128C"/>
    <w:rsid w:val="0052167B"/>
    <w:rsid w:val="0052223A"/>
    <w:rsid w:val="005227A0"/>
    <w:rsid w:val="00522A7E"/>
    <w:rsid w:val="0052313E"/>
    <w:rsid w:val="0052566F"/>
    <w:rsid w:val="0052675D"/>
    <w:rsid w:val="00526D97"/>
    <w:rsid w:val="00527853"/>
    <w:rsid w:val="00527CC9"/>
    <w:rsid w:val="00530C14"/>
    <w:rsid w:val="00534CAF"/>
    <w:rsid w:val="00536EB2"/>
    <w:rsid w:val="00540CB8"/>
    <w:rsid w:val="00541187"/>
    <w:rsid w:val="0054247F"/>
    <w:rsid w:val="00544206"/>
    <w:rsid w:val="005449DB"/>
    <w:rsid w:val="00544EFB"/>
    <w:rsid w:val="00544F1A"/>
    <w:rsid w:val="005452F0"/>
    <w:rsid w:val="005465B6"/>
    <w:rsid w:val="0055053D"/>
    <w:rsid w:val="00550FBA"/>
    <w:rsid w:val="00551EA7"/>
    <w:rsid w:val="00554755"/>
    <w:rsid w:val="00555D35"/>
    <w:rsid w:val="00556868"/>
    <w:rsid w:val="00556A0F"/>
    <w:rsid w:val="00557DFA"/>
    <w:rsid w:val="00557F12"/>
    <w:rsid w:val="005600A6"/>
    <w:rsid w:val="0056072B"/>
    <w:rsid w:val="005630FE"/>
    <w:rsid w:val="005631EB"/>
    <w:rsid w:val="00563619"/>
    <w:rsid w:val="00565226"/>
    <w:rsid w:val="0056533D"/>
    <w:rsid w:val="00565586"/>
    <w:rsid w:val="00565A2F"/>
    <w:rsid w:val="0056739B"/>
    <w:rsid w:val="00570588"/>
    <w:rsid w:val="005722D6"/>
    <w:rsid w:val="005733BF"/>
    <w:rsid w:val="005756FD"/>
    <w:rsid w:val="0057588B"/>
    <w:rsid w:val="00576637"/>
    <w:rsid w:val="005769A6"/>
    <w:rsid w:val="00577F1E"/>
    <w:rsid w:val="00581173"/>
    <w:rsid w:val="0058274B"/>
    <w:rsid w:val="00582962"/>
    <w:rsid w:val="0058491C"/>
    <w:rsid w:val="005862C8"/>
    <w:rsid w:val="00586929"/>
    <w:rsid w:val="005870BD"/>
    <w:rsid w:val="00590B5C"/>
    <w:rsid w:val="00590F82"/>
    <w:rsid w:val="00592F26"/>
    <w:rsid w:val="005953DF"/>
    <w:rsid w:val="00596249"/>
    <w:rsid w:val="00597930"/>
    <w:rsid w:val="00597AB2"/>
    <w:rsid w:val="00597C13"/>
    <w:rsid w:val="00597E05"/>
    <w:rsid w:val="005A0352"/>
    <w:rsid w:val="005A0780"/>
    <w:rsid w:val="005A1BD3"/>
    <w:rsid w:val="005A2581"/>
    <w:rsid w:val="005A2A18"/>
    <w:rsid w:val="005A2D3C"/>
    <w:rsid w:val="005A4435"/>
    <w:rsid w:val="005A4960"/>
    <w:rsid w:val="005A4C6B"/>
    <w:rsid w:val="005A5F95"/>
    <w:rsid w:val="005A7A37"/>
    <w:rsid w:val="005B12E9"/>
    <w:rsid w:val="005B226F"/>
    <w:rsid w:val="005B315D"/>
    <w:rsid w:val="005B32E2"/>
    <w:rsid w:val="005B3501"/>
    <w:rsid w:val="005B3ABD"/>
    <w:rsid w:val="005B4E49"/>
    <w:rsid w:val="005B63C4"/>
    <w:rsid w:val="005C1383"/>
    <w:rsid w:val="005C1E45"/>
    <w:rsid w:val="005C1FCF"/>
    <w:rsid w:val="005C436F"/>
    <w:rsid w:val="005C6125"/>
    <w:rsid w:val="005C671E"/>
    <w:rsid w:val="005C69D4"/>
    <w:rsid w:val="005D121C"/>
    <w:rsid w:val="005D1AA0"/>
    <w:rsid w:val="005D2170"/>
    <w:rsid w:val="005D365F"/>
    <w:rsid w:val="005D461B"/>
    <w:rsid w:val="005D4F57"/>
    <w:rsid w:val="005D4F83"/>
    <w:rsid w:val="005D5E86"/>
    <w:rsid w:val="005D6564"/>
    <w:rsid w:val="005D6610"/>
    <w:rsid w:val="005E189B"/>
    <w:rsid w:val="005E2199"/>
    <w:rsid w:val="005E21F8"/>
    <w:rsid w:val="005E28FF"/>
    <w:rsid w:val="005E38D1"/>
    <w:rsid w:val="005E549A"/>
    <w:rsid w:val="005E67C1"/>
    <w:rsid w:val="005E6FD7"/>
    <w:rsid w:val="005F053D"/>
    <w:rsid w:val="005F07D3"/>
    <w:rsid w:val="005F0922"/>
    <w:rsid w:val="005F09AD"/>
    <w:rsid w:val="005F0EC5"/>
    <w:rsid w:val="005F1B24"/>
    <w:rsid w:val="005F2ABE"/>
    <w:rsid w:val="005F2AE7"/>
    <w:rsid w:val="005F325E"/>
    <w:rsid w:val="005F3B58"/>
    <w:rsid w:val="005F5366"/>
    <w:rsid w:val="005F57B7"/>
    <w:rsid w:val="005F6C7B"/>
    <w:rsid w:val="005F701F"/>
    <w:rsid w:val="005F76BD"/>
    <w:rsid w:val="006004B6"/>
    <w:rsid w:val="00600928"/>
    <w:rsid w:val="00600FFD"/>
    <w:rsid w:val="00603193"/>
    <w:rsid w:val="006033CE"/>
    <w:rsid w:val="006035A1"/>
    <w:rsid w:val="0060361F"/>
    <w:rsid w:val="0060436C"/>
    <w:rsid w:val="00604D6B"/>
    <w:rsid w:val="006055A7"/>
    <w:rsid w:val="0060601F"/>
    <w:rsid w:val="006065CC"/>
    <w:rsid w:val="00606FBF"/>
    <w:rsid w:val="006073EF"/>
    <w:rsid w:val="006074AA"/>
    <w:rsid w:val="0061004C"/>
    <w:rsid w:val="00610E45"/>
    <w:rsid w:val="00611AF5"/>
    <w:rsid w:val="00611D00"/>
    <w:rsid w:val="00611EEE"/>
    <w:rsid w:val="006124F9"/>
    <w:rsid w:val="006125B3"/>
    <w:rsid w:val="00612680"/>
    <w:rsid w:val="00613C7E"/>
    <w:rsid w:val="00613E33"/>
    <w:rsid w:val="0061489C"/>
    <w:rsid w:val="00615478"/>
    <w:rsid w:val="00615F6C"/>
    <w:rsid w:val="006165A8"/>
    <w:rsid w:val="00617420"/>
    <w:rsid w:val="006236BD"/>
    <w:rsid w:val="006248AA"/>
    <w:rsid w:val="00624F55"/>
    <w:rsid w:val="006251B9"/>
    <w:rsid w:val="00625E15"/>
    <w:rsid w:val="00626C81"/>
    <w:rsid w:val="006273A7"/>
    <w:rsid w:val="006301BF"/>
    <w:rsid w:val="00631254"/>
    <w:rsid w:val="00632726"/>
    <w:rsid w:val="00632C8F"/>
    <w:rsid w:val="00633A73"/>
    <w:rsid w:val="00634018"/>
    <w:rsid w:val="00634627"/>
    <w:rsid w:val="00635A0F"/>
    <w:rsid w:val="00640C51"/>
    <w:rsid w:val="0064241D"/>
    <w:rsid w:val="006430D1"/>
    <w:rsid w:val="00643590"/>
    <w:rsid w:val="0064419E"/>
    <w:rsid w:val="006464C5"/>
    <w:rsid w:val="00647160"/>
    <w:rsid w:val="006514EF"/>
    <w:rsid w:val="0065185E"/>
    <w:rsid w:val="00652546"/>
    <w:rsid w:val="006529A9"/>
    <w:rsid w:val="00653270"/>
    <w:rsid w:val="00653426"/>
    <w:rsid w:val="006536B8"/>
    <w:rsid w:val="00655B8C"/>
    <w:rsid w:val="00655DC5"/>
    <w:rsid w:val="006566A9"/>
    <w:rsid w:val="00657AD4"/>
    <w:rsid w:val="006615AB"/>
    <w:rsid w:val="00662B1C"/>
    <w:rsid w:val="00663307"/>
    <w:rsid w:val="00663EC3"/>
    <w:rsid w:val="006652F8"/>
    <w:rsid w:val="00666435"/>
    <w:rsid w:val="00666783"/>
    <w:rsid w:val="006667B1"/>
    <w:rsid w:val="0066694B"/>
    <w:rsid w:val="00671946"/>
    <w:rsid w:val="00671D74"/>
    <w:rsid w:val="00671FEF"/>
    <w:rsid w:val="006721C3"/>
    <w:rsid w:val="00672651"/>
    <w:rsid w:val="00672E28"/>
    <w:rsid w:val="00673C5C"/>
    <w:rsid w:val="00674F62"/>
    <w:rsid w:val="006753A2"/>
    <w:rsid w:val="0068077A"/>
    <w:rsid w:val="00680C47"/>
    <w:rsid w:val="006827F1"/>
    <w:rsid w:val="006834E3"/>
    <w:rsid w:val="00684175"/>
    <w:rsid w:val="006848AA"/>
    <w:rsid w:val="00684945"/>
    <w:rsid w:val="006855C8"/>
    <w:rsid w:val="0068772F"/>
    <w:rsid w:val="00687AFC"/>
    <w:rsid w:val="0069011C"/>
    <w:rsid w:val="00690F99"/>
    <w:rsid w:val="00691958"/>
    <w:rsid w:val="00691D82"/>
    <w:rsid w:val="00691DDC"/>
    <w:rsid w:val="00696418"/>
    <w:rsid w:val="0069647E"/>
    <w:rsid w:val="006A0372"/>
    <w:rsid w:val="006A0E68"/>
    <w:rsid w:val="006A311E"/>
    <w:rsid w:val="006A3256"/>
    <w:rsid w:val="006A339F"/>
    <w:rsid w:val="006A4604"/>
    <w:rsid w:val="006A4848"/>
    <w:rsid w:val="006A485B"/>
    <w:rsid w:val="006A51B5"/>
    <w:rsid w:val="006A58E1"/>
    <w:rsid w:val="006A5F1D"/>
    <w:rsid w:val="006A60F3"/>
    <w:rsid w:val="006B1664"/>
    <w:rsid w:val="006B22BD"/>
    <w:rsid w:val="006B2726"/>
    <w:rsid w:val="006B3A62"/>
    <w:rsid w:val="006B42DE"/>
    <w:rsid w:val="006B4744"/>
    <w:rsid w:val="006B521A"/>
    <w:rsid w:val="006B6859"/>
    <w:rsid w:val="006B6CFE"/>
    <w:rsid w:val="006B73C8"/>
    <w:rsid w:val="006C1082"/>
    <w:rsid w:val="006C1378"/>
    <w:rsid w:val="006C26EF"/>
    <w:rsid w:val="006C2A49"/>
    <w:rsid w:val="006C598D"/>
    <w:rsid w:val="006C5CBB"/>
    <w:rsid w:val="006C6A61"/>
    <w:rsid w:val="006C7978"/>
    <w:rsid w:val="006D022E"/>
    <w:rsid w:val="006D0438"/>
    <w:rsid w:val="006D0C07"/>
    <w:rsid w:val="006D0C12"/>
    <w:rsid w:val="006D15DB"/>
    <w:rsid w:val="006D297F"/>
    <w:rsid w:val="006D3665"/>
    <w:rsid w:val="006D3CDD"/>
    <w:rsid w:val="006D56E1"/>
    <w:rsid w:val="006D6427"/>
    <w:rsid w:val="006D6CDC"/>
    <w:rsid w:val="006E11D4"/>
    <w:rsid w:val="006E1767"/>
    <w:rsid w:val="006E1965"/>
    <w:rsid w:val="006E1EE3"/>
    <w:rsid w:val="006E20E6"/>
    <w:rsid w:val="006E33E1"/>
    <w:rsid w:val="006E399C"/>
    <w:rsid w:val="006E702B"/>
    <w:rsid w:val="006E70A8"/>
    <w:rsid w:val="006F180C"/>
    <w:rsid w:val="006F1CA6"/>
    <w:rsid w:val="006F2845"/>
    <w:rsid w:val="006F327F"/>
    <w:rsid w:val="006F3504"/>
    <w:rsid w:val="006F3E3E"/>
    <w:rsid w:val="006F4745"/>
    <w:rsid w:val="006F4E94"/>
    <w:rsid w:val="006F6553"/>
    <w:rsid w:val="006F7CA2"/>
    <w:rsid w:val="00701686"/>
    <w:rsid w:val="0070498A"/>
    <w:rsid w:val="00705BCC"/>
    <w:rsid w:val="00706732"/>
    <w:rsid w:val="00706DFA"/>
    <w:rsid w:val="00707B53"/>
    <w:rsid w:val="00712A95"/>
    <w:rsid w:val="00713608"/>
    <w:rsid w:val="007154C5"/>
    <w:rsid w:val="0071662E"/>
    <w:rsid w:val="00716733"/>
    <w:rsid w:val="00716F89"/>
    <w:rsid w:val="007178E8"/>
    <w:rsid w:val="007211B4"/>
    <w:rsid w:val="00722229"/>
    <w:rsid w:val="00723160"/>
    <w:rsid w:val="00723820"/>
    <w:rsid w:val="00723892"/>
    <w:rsid w:val="00724E54"/>
    <w:rsid w:val="00725311"/>
    <w:rsid w:val="007255CD"/>
    <w:rsid w:val="00725FA2"/>
    <w:rsid w:val="00726030"/>
    <w:rsid w:val="00726963"/>
    <w:rsid w:val="007273DE"/>
    <w:rsid w:val="0073042E"/>
    <w:rsid w:val="00732D4E"/>
    <w:rsid w:val="0073321D"/>
    <w:rsid w:val="00733D9C"/>
    <w:rsid w:val="00734BDE"/>
    <w:rsid w:val="00734C3B"/>
    <w:rsid w:val="00735CD7"/>
    <w:rsid w:val="0073665A"/>
    <w:rsid w:val="00737C11"/>
    <w:rsid w:val="00740CE4"/>
    <w:rsid w:val="00744206"/>
    <w:rsid w:val="00744C53"/>
    <w:rsid w:val="007456C5"/>
    <w:rsid w:val="00745C25"/>
    <w:rsid w:val="0074695D"/>
    <w:rsid w:val="00747B0A"/>
    <w:rsid w:val="0075062C"/>
    <w:rsid w:val="007520EA"/>
    <w:rsid w:val="00753563"/>
    <w:rsid w:val="00755073"/>
    <w:rsid w:val="00755460"/>
    <w:rsid w:val="00755498"/>
    <w:rsid w:val="007555E6"/>
    <w:rsid w:val="0075782D"/>
    <w:rsid w:val="00757C1E"/>
    <w:rsid w:val="00760370"/>
    <w:rsid w:val="00760D09"/>
    <w:rsid w:val="00761AF6"/>
    <w:rsid w:val="00761D71"/>
    <w:rsid w:val="00763A49"/>
    <w:rsid w:val="00764974"/>
    <w:rsid w:val="00765E6A"/>
    <w:rsid w:val="00766E12"/>
    <w:rsid w:val="007712AF"/>
    <w:rsid w:val="00772A77"/>
    <w:rsid w:val="00773106"/>
    <w:rsid w:val="007738F6"/>
    <w:rsid w:val="00775F8E"/>
    <w:rsid w:val="00776452"/>
    <w:rsid w:val="00777BD4"/>
    <w:rsid w:val="00777C11"/>
    <w:rsid w:val="0078172E"/>
    <w:rsid w:val="00781EE5"/>
    <w:rsid w:val="00782128"/>
    <w:rsid w:val="00782175"/>
    <w:rsid w:val="007822C9"/>
    <w:rsid w:val="0078392F"/>
    <w:rsid w:val="007839D1"/>
    <w:rsid w:val="00784D83"/>
    <w:rsid w:val="007867AC"/>
    <w:rsid w:val="007870DB"/>
    <w:rsid w:val="00787632"/>
    <w:rsid w:val="00787D58"/>
    <w:rsid w:val="007907BC"/>
    <w:rsid w:val="00790BCE"/>
    <w:rsid w:val="0079182A"/>
    <w:rsid w:val="0079396D"/>
    <w:rsid w:val="00794737"/>
    <w:rsid w:val="00795D04"/>
    <w:rsid w:val="00797025"/>
    <w:rsid w:val="007A164F"/>
    <w:rsid w:val="007A3B30"/>
    <w:rsid w:val="007A6D44"/>
    <w:rsid w:val="007A6F82"/>
    <w:rsid w:val="007A79C2"/>
    <w:rsid w:val="007A7A57"/>
    <w:rsid w:val="007A7FCD"/>
    <w:rsid w:val="007B0D6D"/>
    <w:rsid w:val="007B117B"/>
    <w:rsid w:val="007B1E01"/>
    <w:rsid w:val="007B3302"/>
    <w:rsid w:val="007B4019"/>
    <w:rsid w:val="007B4C00"/>
    <w:rsid w:val="007B4F52"/>
    <w:rsid w:val="007B6092"/>
    <w:rsid w:val="007B6511"/>
    <w:rsid w:val="007B731C"/>
    <w:rsid w:val="007B7383"/>
    <w:rsid w:val="007B7FA7"/>
    <w:rsid w:val="007C1931"/>
    <w:rsid w:val="007C38CC"/>
    <w:rsid w:val="007C3A46"/>
    <w:rsid w:val="007C3DAD"/>
    <w:rsid w:val="007C492E"/>
    <w:rsid w:val="007C55BB"/>
    <w:rsid w:val="007C605B"/>
    <w:rsid w:val="007C7309"/>
    <w:rsid w:val="007C770E"/>
    <w:rsid w:val="007D0A39"/>
    <w:rsid w:val="007D11C4"/>
    <w:rsid w:val="007D22D4"/>
    <w:rsid w:val="007D2600"/>
    <w:rsid w:val="007D37F9"/>
    <w:rsid w:val="007D42C8"/>
    <w:rsid w:val="007E0592"/>
    <w:rsid w:val="007E1352"/>
    <w:rsid w:val="007E2703"/>
    <w:rsid w:val="007E35FC"/>
    <w:rsid w:val="007E3B14"/>
    <w:rsid w:val="007E4942"/>
    <w:rsid w:val="007E4E67"/>
    <w:rsid w:val="007E5BC8"/>
    <w:rsid w:val="007E6815"/>
    <w:rsid w:val="007F07B3"/>
    <w:rsid w:val="007F2AE6"/>
    <w:rsid w:val="007F3187"/>
    <w:rsid w:val="007F486B"/>
    <w:rsid w:val="007F4E7D"/>
    <w:rsid w:val="007F53E5"/>
    <w:rsid w:val="007F585B"/>
    <w:rsid w:val="007F78F2"/>
    <w:rsid w:val="00800282"/>
    <w:rsid w:val="00801FA8"/>
    <w:rsid w:val="00802305"/>
    <w:rsid w:val="00803505"/>
    <w:rsid w:val="00803DCF"/>
    <w:rsid w:val="00804569"/>
    <w:rsid w:val="00805B66"/>
    <w:rsid w:val="00805F85"/>
    <w:rsid w:val="008069C2"/>
    <w:rsid w:val="008107D8"/>
    <w:rsid w:val="008113E7"/>
    <w:rsid w:val="0081225F"/>
    <w:rsid w:val="008129DA"/>
    <w:rsid w:val="00812C54"/>
    <w:rsid w:val="00812C9F"/>
    <w:rsid w:val="00812DFE"/>
    <w:rsid w:val="00812FE0"/>
    <w:rsid w:val="008140A2"/>
    <w:rsid w:val="008157EF"/>
    <w:rsid w:val="00820EA1"/>
    <w:rsid w:val="008219AF"/>
    <w:rsid w:val="00822317"/>
    <w:rsid w:val="00823E53"/>
    <w:rsid w:val="00824E72"/>
    <w:rsid w:val="008253B4"/>
    <w:rsid w:val="00827005"/>
    <w:rsid w:val="00827B99"/>
    <w:rsid w:val="00830CDC"/>
    <w:rsid w:val="0083106F"/>
    <w:rsid w:val="008312AC"/>
    <w:rsid w:val="008317EF"/>
    <w:rsid w:val="00832A46"/>
    <w:rsid w:val="00833D09"/>
    <w:rsid w:val="00833E3F"/>
    <w:rsid w:val="008346FE"/>
    <w:rsid w:val="00834C05"/>
    <w:rsid w:val="0083591E"/>
    <w:rsid w:val="00835A0C"/>
    <w:rsid w:val="00836B32"/>
    <w:rsid w:val="00836DAF"/>
    <w:rsid w:val="00837B80"/>
    <w:rsid w:val="0084119B"/>
    <w:rsid w:val="0084187D"/>
    <w:rsid w:val="00841D1B"/>
    <w:rsid w:val="00843799"/>
    <w:rsid w:val="00843AE5"/>
    <w:rsid w:val="0084415C"/>
    <w:rsid w:val="0084534D"/>
    <w:rsid w:val="0084616A"/>
    <w:rsid w:val="00846247"/>
    <w:rsid w:val="008478C8"/>
    <w:rsid w:val="0085039F"/>
    <w:rsid w:val="00850B26"/>
    <w:rsid w:val="00850F14"/>
    <w:rsid w:val="00851376"/>
    <w:rsid w:val="008533E3"/>
    <w:rsid w:val="00856E95"/>
    <w:rsid w:val="00857D32"/>
    <w:rsid w:val="008603A4"/>
    <w:rsid w:val="00861D91"/>
    <w:rsid w:val="00863364"/>
    <w:rsid w:val="00864FA9"/>
    <w:rsid w:val="00867121"/>
    <w:rsid w:val="00867671"/>
    <w:rsid w:val="0087093A"/>
    <w:rsid w:val="008738D9"/>
    <w:rsid w:val="008744A7"/>
    <w:rsid w:val="008760C6"/>
    <w:rsid w:val="0087707C"/>
    <w:rsid w:val="008800A3"/>
    <w:rsid w:val="00880E30"/>
    <w:rsid w:val="00881E58"/>
    <w:rsid w:val="00882E20"/>
    <w:rsid w:val="00884E68"/>
    <w:rsid w:val="0088564A"/>
    <w:rsid w:val="00885F99"/>
    <w:rsid w:val="008876CA"/>
    <w:rsid w:val="00887A7F"/>
    <w:rsid w:val="00887DE0"/>
    <w:rsid w:val="008909E0"/>
    <w:rsid w:val="00891691"/>
    <w:rsid w:val="00891C4E"/>
    <w:rsid w:val="00891D79"/>
    <w:rsid w:val="00892C57"/>
    <w:rsid w:val="00892C9E"/>
    <w:rsid w:val="00892D2E"/>
    <w:rsid w:val="00893706"/>
    <w:rsid w:val="00893AA7"/>
    <w:rsid w:val="00895774"/>
    <w:rsid w:val="008968DF"/>
    <w:rsid w:val="008A0316"/>
    <w:rsid w:val="008A046C"/>
    <w:rsid w:val="008A071D"/>
    <w:rsid w:val="008A0AFD"/>
    <w:rsid w:val="008A10AB"/>
    <w:rsid w:val="008A1923"/>
    <w:rsid w:val="008A2348"/>
    <w:rsid w:val="008A3092"/>
    <w:rsid w:val="008A3803"/>
    <w:rsid w:val="008A3FFC"/>
    <w:rsid w:val="008A4453"/>
    <w:rsid w:val="008A73EC"/>
    <w:rsid w:val="008A7BCE"/>
    <w:rsid w:val="008B1C7F"/>
    <w:rsid w:val="008B1F6F"/>
    <w:rsid w:val="008B2B48"/>
    <w:rsid w:val="008B32A6"/>
    <w:rsid w:val="008B4630"/>
    <w:rsid w:val="008B468B"/>
    <w:rsid w:val="008B480B"/>
    <w:rsid w:val="008B4CEC"/>
    <w:rsid w:val="008B4E3B"/>
    <w:rsid w:val="008B5C06"/>
    <w:rsid w:val="008B7F9A"/>
    <w:rsid w:val="008C03FC"/>
    <w:rsid w:val="008C0450"/>
    <w:rsid w:val="008C106B"/>
    <w:rsid w:val="008C11A2"/>
    <w:rsid w:val="008C4362"/>
    <w:rsid w:val="008C5725"/>
    <w:rsid w:val="008C6AEA"/>
    <w:rsid w:val="008D21EB"/>
    <w:rsid w:val="008D3024"/>
    <w:rsid w:val="008D4D76"/>
    <w:rsid w:val="008D5A62"/>
    <w:rsid w:val="008D68B5"/>
    <w:rsid w:val="008D76AE"/>
    <w:rsid w:val="008D7833"/>
    <w:rsid w:val="008D7DC4"/>
    <w:rsid w:val="008E111D"/>
    <w:rsid w:val="008E1A60"/>
    <w:rsid w:val="008E3599"/>
    <w:rsid w:val="008E47E6"/>
    <w:rsid w:val="008E48BF"/>
    <w:rsid w:val="008E5358"/>
    <w:rsid w:val="008E587B"/>
    <w:rsid w:val="008E5C4A"/>
    <w:rsid w:val="008E6A0B"/>
    <w:rsid w:val="008F1D24"/>
    <w:rsid w:val="008F28DA"/>
    <w:rsid w:val="008F3A2A"/>
    <w:rsid w:val="008F51AA"/>
    <w:rsid w:val="008F553E"/>
    <w:rsid w:val="008F5D7C"/>
    <w:rsid w:val="008F5E6B"/>
    <w:rsid w:val="008F6353"/>
    <w:rsid w:val="008F72B5"/>
    <w:rsid w:val="008F7979"/>
    <w:rsid w:val="00900BD0"/>
    <w:rsid w:val="00900D2F"/>
    <w:rsid w:val="00900F9D"/>
    <w:rsid w:val="00901C49"/>
    <w:rsid w:val="0090309C"/>
    <w:rsid w:val="00903351"/>
    <w:rsid w:val="009045A6"/>
    <w:rsid w:val="0090572A"/>
    <w:rsid w:val="00907BEB"/>
    <w:rsid w:val="00907BF5"/>
    <w:rsid w:val="009112F7"/>
    <w:rsid w:val="00916749"/>
    <w:rsid w:val="00917D28"/>
    <w:rsid w:val="0092029E"/>
    <w:rsid w:val="009203F3"/>
    <w:rsid w:val="00920D35"/>
    <w:rsid w:val="00921A07"/>
    <w:rsid w:val="00921EE4"/>
    <w:rsid w:val="0092269E"/>
    <w:rsid w:val="009231AD"/>
    <w:rsid w:val="009245F5"/>
    <w:rsid w:val="0092638E"/>
    <w:rsid w:val="00926DA6"/>
    <w:rsid w:val="00927485"/>
    <w:rsid w:val="009303C0"/>
    <w:rsid w:val="009308BA"/>
    <w:rsid w:val="00931133"/>
    <w:rsid w:val="009319ED"/>
    <w:rsid w:val="0093231B"/>
    <w:rsid w:val="009334F5"/>
    <w:rsid w:val="00934888"/>
    <w:rsid w:val="00934EF1"/>
    <w:rsid w:val="009355B5"/>
    <w:rsid w:val="00935624"/>
    <w:rsid w:val="00936800"/>
    <w:rsid w:val="009368E3"/>
    <w:rsid w:val="00940386"/>
    <w:rsid w:val="00942365"/>
    <w:rsid w:val="009435D7"/>
    <w:rsid w:val="00943B5D"/>
    <w:rsid w:val="0094434F"/>
    <w:rsid w:val="009443F9"/>
    <w:rsid w:val="009444FF"/>
    <w:rsid w:val="00945ABE"/>
    <w:rsid w:val="009473F8"/>
    <w:rsid w:val="009474B4"/>
    <w:rsid w:val="0095150F"/>
    <w:rsid w:val="00951DED"/>
    <w:rsid w:val="00952255"/>
    <w:rsid w:val="00952C77"/>
    <w:rsid w:val="00953365"/>
    <w:rsid w:val="00953814"/>
    <w:rsid w:val="00954219"/>
    <w:rsid w:val="00954513"/>
    <w:rsid w:val="0095496D"/>
    <w:rsid w:val="00957204"/>
    <w:rsid w:val="00957457"/>
    <w:rsid w:val="0095778A"/>
    <w:rsid w:val="009610EF"/>
    <w:rsid w:val="00961EBF"/>
    <w:rsid w:val="00962F9C"/>
    <w:rsid w:val="00966B7C"/>
    <w:rsid w:val="009707DC"/>
    <w:rsid w:val="00970811"/>
    <w:rsid w:val="00971171"/>
    <w:rsid w:val="009716A0"/>
    <w:rsid w:val="009718DB"/>
    <w:rsid w:val="009725E3"/>
    <w:rsid w:val="009727FA"/>
    <w:rsid w:val="009729A6"/>
    <w:rsid w:val="00973D8D"/>
    <w:rsid w:val="00975D28"/>
    <w:rsid w:val="0097738B"/>
    <w:rsid w:val="00977549"/>
    <w:rsid w:val="00977EF9"/>
    <w:rsid w:val="00980115"/>
    <w:rsid w:val="00980AFB"/>
    <w:rsid w:val="0098137B"/>
    <w:rsid w:val="0098155C"/>
    <w:rsid w:val="00981ABD"/>
    <w:rsid w:val="00981B11"/>
    <w:rsid w:val="00981D07"/>
    <w:rsid w:val="009822DD"/>
    <w:rsid w:val="00983CA4"/>
    <w:rsid w:val="00984805"/>
    <w:rsid w:val="0098600F"/>
    <w:rsid w:val="00986A11"/>
    <w:rsid w:val="009949D0"/>
    <w:rsid w:val="00995353"/>
    <w:rsid w:val="00996ACA"/>
    <w:rsid w:val="00997896"/>
    <w:rsid w:val="009A0843"/>
    <w:rsid w:val="009A0AC9"/>
    <w:rsid w:val="009A0B9A"/>
    <w:rsid w:val="009A1854"/>
    <w:rsid w:val="009A31B9"/>
    <w:rsid w:val="009A3864"/>
    <w:rsid w:val="009A4809"/>
    <w:rsid w:val="009A508F"/>
    <w:rsid w:val="009A5A8E"/>
    <w:rsid w:val="009B1953"/>
    <w:rsid w:val="009B27EE"/>
    <w:rsid w:val="009B37CF"/>
    <w:rsid w:val="009B4ED7"/>
    <w:rsid w:val="009B6ED2"/>
    <w:rsid w:val="009B70C1"/>
    <w:rsid w:val="009B7B01"/>
    <w:rsid w:val="009C4E7E"/>
    <w:rsid w:val="009C6446"/>
    <w:rsid w:val="009C6CEE"/>
    <w:rsid w:val="009C7942"/>
    <w:rsid w:val="009D19AA"/>
    <w:rsid w:val="009D2340"/>
    <w:rsid w:val="009D258D"/>
    <w:rsid w:val="009D26AC"/>
    <w:rsid w:val="009D3BAC"/>
    <w:rsid w:val="009D4074"/>
    <w:rsid w:val="009D4C39"/>
    <w:rsid w:val="009D4C6D"/>
    <w:rsid w:val="009D5188"/>
    <w:rsid w:val="009D5D2B"/>
    <w:rsid w:val="009D72CA"/>
    <w:rsid w:val="009D7E0F"/>
    <w:rsid w:val="009E0BD9"/>
    <w:rsid w:val="009E0D82"/>
    <w:rsid w:val="009E26FE"/>
    <w:rsid w:val="009E5DCD"/>
    <w:rsid w:val="009E63A4"/>
    <w:rsid w:val="009E7663"/>
    <w:rsid w:val="009F00BA"/>
    <w:rsid w:val="009F0F2F"/>
    <w:rsid w:val="009F1B86"/>
    <w:rsid w:val="009F1E06"/>
    <w:rsid w:val="009F2359"/>
    <w:rsid w:val="009F35C2"/>
    <w:rsid w:val="009F4B4C"/>
    <w:rsid w:val="009F4EA1"/>
    <w:rsid w:val="009F6DBC"/>
    <w:rsid w:val="009F6F09"/>
    <w:rsid w:val="009F72D9"/>
    <w:rsid w:val="009F7C0B"/>
    <w:rsid w:val="009F7E54"/>
    <w:rsid w:val="00A00016"/>
    <w:rsid w:val="00A0037F"/>
    <w:rsid w:val="00A004EE"/>
    <w:rsid w:val="00A00685"/>
    <w:rsid w:val="00A00FAC"/>
    <w:rsid w:val="00A0185B"/>
    <w:rsid w:val="00A01A47"/>
    <w:rsid w:val="00A022C7"/>
    <w:rsid w:val="00A03A59"/>
    <w:rsid w:val="00A04B45"/>
    <w:rsid w:val="00A04C02"/>
    <w:rsid w:val="00A05303"/>
    <w:rsid w:val="00A07906"/>
    <w:rsid w:val="00A07A99"/>
    <w:rsid w:val="00A100EE"/>
    <w:rsid w:val="00A1391D"/>
    <w:rsid w:val="00A15404"/>
    <w:rsid w:val="00A1619F"/>
    <w:rsid w:val="00A16A38"/>
    <w:rsid w:val="00A17451"/>
    <w:rsid w:val="00A17607"/>
    <w:rsid w:val="00A20AB4"/>
    <w:rsid w:val="00A21E6C"/>
    <w:rsid w:val="00A21FAB"/>
    <w:rsid w:val="00A229A3"/>
    <w:rsid w:val="00A22A71"/>
    <w:rsid w:val="00A23836"/>
    <w:rsid w:val="00A23AF5"/>
    <w:rsid w:val="00A24458"/>
    <w:rsid w:val="00A24AA3"/>
    <w:rsid w:val="00A25190"/>
    <w:rsid w:val="00A270EB"/>
    <w:rsid w:val="00A319DF"/>
    <w:rsid w:val="00A3206E"/>
    <w:rsid w:val="00A33626"/>
    <w:rsid w:val="00A33C21"/>
    <w:rsid w:val="00A34727"/>
    <w:rsid w:val="00A34B9C"/>
    <w:rsid w:val="00A3644E"/>
    <w:rsid w:val="00A37F78"/>
    <w:rsid w:val="00A4133B"/>
    <w:rsid w:val="00A41CAE"/>
    <w:rsid w:val="00A430D2"/>
    <w:rsid w:val="00A43E95"/>
    <w:rsid w:val="00A452FF"/>
    <w:rsid w:val="00A533C3"/>
    <w:rsid w:val="00A54A6D"/>
    <w:rsid w:val="00A55D19"/>
    <w:rsid w:val="00A56221"/>
    <w:rsid w:val="00A57AF5"/>
    <w:rsid w:val="00A57F78"/>
    <w:rsid w:val="00A60BB0"/>
    <w:rsid w:val="00A6235E"/>
    <w:rsid w:val="00A63073"/>
    <w:rsid w:val="00A63181"/>
    <w:rsid w:val="00A6404A"/>
    <w:rsid w:val="00A641A3"/>
    <w:rsid w:val="00A64B06"/>
    <w:rsid w:val="00A65C92"/>
    <w:rsid w:val="00A66C01"/>
    <w:rsid w:val="00A67099"/>
    <w:rsid w:val="00A705FB"/>
    <w:rsid w:val="00A71C52"/>
    <w:rsid w:val="00A733A2"/>
    <w:rsid w:val="00A741F5"/>
    <w:rsid w:val="00A76D1B"/>
    <w:rsid w:val="00A77C52"/>
    <w:rsid w:val="00A8014B"/>
    <w:rsid w:val="00A80FDB"/>
    <w:rsid w:val="00A82B89"/>
    <w:rsid w:val="00A82BFC"/>
    <w:rsid w:val="00A82FCE"/>
    <w:rsid w:val="00A83ACA"/>
    <w:rsid w:val="00A84D40"/>
    <w:rsid w:val="00A851B2"/>
    <w:rsid w:val="00A85952"/>
    <w:rsid w:val="00A85CAF"/>
    <w:rsid w:val="00A85D2F"/>
    <w:rsid w:val="00A876CC"/>
    <w:rsid w:val="00A87F2A"/>
    <w:rsid w:val="00A9110A"/>
    <w:rsid w:val="00A916BF"/>
    <w:rsid w:val="00A933AA"/>
    <w:rsid w:val="00A9398F"/>
    <w:rsid w:val="00A97127"/>
    <w:rsid w:val="00A97820"/>
    <w:rsid w:val="00A97971"/>
    <w:rsid w:val="00AA157D"/>
    <w:rsid w:val="00AA1594"/>
    <w:rsid w:val="00AA34CD"/>
    <w:rsid w:val="00AA6163"/>
    <w:rsid w:val="00AA71F4"/>
    <w:rsid w:val="00AA76EB"/>
    <w:rsid w:val="00AB1714"/>
    <w:rsid w:val="00AB1E47"/>
    <w:rsid w:val="00AB229F"/>
    <w:rsid w:val="00AB2F79"/>
    <w:rsid w:val="00AB4830"/>
    <w:rsid w:val="00AB4C94"/>
    <w:rsid w:val="00AB52CD"/>
    <w:rsid w:val="00AC1111"/>
    <w:rsid w:val="00AC2E32"/>
    <w:rsid w:val="00AC3829"/>
    <w:rsid w:val="00AC432F"/>
    <w:rsid w:val="00AC45F0"/>
    <w:rsid w:val="00AC5191"/>
    <w:rsid w:val="00AC5208"/>
    <w:rsid w:val="00AC563E"/>
    <w:rsid w:val="00AC6C3E"/>
    <w:rsid w:val="00AC6EEE"/>
    <w:rsid w:val="00AC78AF"/>
    <w:rsid w:val="00AD26C2"/>
    <w:rsid w:val="00AD5F4B"/>
    <w:rsid w:val="00AD639B"/>
    <w:rsid w:val="00AD6DE8"/>
    <w:rsid w:val="00AD7B18"/>
    <w:rsid w:val="00AD7C1A"/>
    <w:rsid w:val="00AE06FC"/>
    <w:rsid w:val="00AE195A"/>
    <w:rsid w:val="00AE3833"/>
    <w:rsid w:val="00AE3DD8"/>
    <w:rsid w:val="00AE4060"/>
    <w:rsid w:val="00AE56EB"/>
    <w:rsid w:val="00AE594C"/>
    <w:rsid w:val="00AE65EC"/>
    <w:rsid w:val="00AE6870"/>
    <w:rsid w:val="00AE7533"/>
    <w:rsid w:val="00AF09DA"/>
    <w:rsid w:val="00AF0D4E"/>
    <w:rsid w:val="00AF193F"/>
    <w:rsid w:val="00AF23BE"/>
    <w:rsid w:val="00AF3459"/>
    <w:rsid w:val="00AF4435"/>
    <w:rsid w:val="00AF4A4E"/>
    <w:rsid w:val="00AF4FC3"/>
    <w:rsid w:val="00AF5B2F"/>
    <w:rsid w:val="00AF5E8B"/>
    <w:rsid w:val="00AF694A"/>
    <w:rsid w:val="00AF79AA"/>
    <w:rsid w:val="00B00491"/>
    <w:rsid w:val="00B01C68"/>
    <w:rsid w:val="00B02348"/>
    <w:rsid w:val="00B02E7D"/>
    <w:rsid w:val="00B051A3"/>
    <w:rsid w:val="00B06192"/>
    <w:rsid w:val="00B06F01"/>
    <w:rsid w:val="00B1008D"/>
    <w:rsid w:val="00B10688"/>
    <w:rsid w:val="00B106FD"/>
    <w:rsid w:val="00B10BC0"/>
    <w:rsid w:val="00B11447"/>
    <w:rsid w:val="00B11F0D"/>
    <w:rsid w:val="00B122E8"/>
    <w:rsid w:val="00B13587"/>
    <w:rsid w:val="00B14EEF"/>
    <w:rsid w:val="00B164AE"/>
    <w:rsid w:val="00B22FBC"/>
    <w:rsid w:val="00B23377"/>
    <w:rsid w:val="00B24B83"/>
    <w:rsid w:val="00B26119"/>
    <w:rsid w:val="00B278E6"/>
    <w:rsid w:val="00B3036F"/>
    <w:rsid w:val="00B34AB0"/>
    <w:rsid w:val="00B355DC"/>
    <w:rsid w:val="00B365EB"/>
    <w:rsid w:val="00B36E74"/>
    <w:rsid w:val="00B37F6D"/>
    <w:rsid w:val="00B40D58"/>
    <w:rsid w:val="00B40EB3"/>
    <w:rsid w:val="00B41BF5"/>
    <w:rsid w:val="00B4236A"/>
    <w:rsid w:val="00B42578"/>
    <w:rsid w:val="00B46C2B"/>
    <w:rsid w:val="00B46D8B"/>
    <w:rsid w:val="00B47106"/>
    <w:rsid w:val="00B475F6"/>
    <w:rsid w:val="00B479D7"/>
    <w:rsid w:val="00B50043"/>
    <w:rsid w:val="00B51464"/>
    <w:rsid w:val="00B515A3"/>
    <w:rsid w:val="00B530CD"/>
    <w:rsid w:val="00B54F10"/>
    <w:rsid w:val="00B555F0"/>
    <w:rsid w:val="00B56D6C"/>
    <w:rsid w:val="00B57028"/>
    <w:rsid w:val="00B579CB"/>
    <w:rsid w:val="00B60952"/>
    <w:rsid w:val="00B60DB5"/>
    <w:rsid w:val="00B62FA9"/>
    <w:rsid w:val="00B63040"/>
    <w:rsid w:val="00B63C88"/>
    <w:rsid w:val="00B63CC5"/>
    <w:rsid w:val="00B646BD"/>
    <w:rsid w:val="00B6506C"/>
    <w:rsid w:val="00B65096"/>
    <w:rsid w:val="00B653FA"/>
    <w:rsid w:val="00B65475"/>
    <w:rsid w:val="00B6626D"/>
    <w:rsid w:val="00B666AD"/>
    <w:rsid w:val="00B66CCA"/>
    <w:rsid w:val="00B6717B"/>
    <w:rsid w:val="00B70DD2"/>
    <w:rsid w:val="00B75344"/>
    <w:rsid w:val="00B80052"/>
    <w:rsid w:val="00B8072A"/>
    <w:rsid w:val="00B8125C"/>
    <w:rsid w:val="00B81B6D"/>
    <w:rsid w:val="00B82336"/>
    <w:rsid w:val="00B82AD8"/>
    <w:rsid w:val="00B84763"/>
    <w:rsid w:val="00B849A0"/>
    <w:rsid w:val="00B84FB1"/>
    <w:rsid w:val="00B874BD"/>
    <w:rsid w:val="00B90638"/>
    <w:rsid w:val="00B92238"/>
    <w:rsid w:val="00B92439"/>
    <w:rsid w:val="00B927D7"/>
    <w:rsid w:val="00B93BC6"/>
    <w:rsid w:val="00B953D3"/>
    <w:rsid w:val="00B95848"/>
    <w:rsid w:val="00BA0749"/>
    <w:rsid w:val="00BA1D38"/>
    <w:rsid w:val="00BA2369"/>
    <w:rsid w:val="00BA286E"/>
    <w:rsid w:val="00BA28FB"/>
    <w:rsid w:val="00BA2A33"/>
    <w:rsid w:val="00BA3C95"/>
    <w:rsid w:val="00BA4F9E"/>
    <w:rsid w:val="00BA5EF9"/>
    <w:rsid w:val="00BA709A"/>
    <w:rsid w:val="00BA7177"/>
    <w:rsid w:val="00BA767C"/>
    <w:rsid w:val="00BA79D9"/>
    <w:rsid w:val="00BB0496"/>
    <w:rsid w:val="00BB103E"/>
    <w:rsid w:val="00BB1641"/>
    <w:rsid w:val="00BB3473"/>
    <w:rsid w:val="00BB3D71"/>
    <w:rsid w:val="00BB4E56"/>
    <w:rsid w:val="00BB52EA"/>
    <w:rsid w:val="00BB5646"/>
    <w:rsid w:val="00BB613A"/>
    <w:rsid w:val="00BB718D"/>
    <w:rsid w:val="00BB7975"/>
    <w:rsid w:val="00BC0207"/>
    <w:rsid w:val="00BC14F2"/>
    <w:rsid w:val="00BC170F"/>
    <w:rsid w:val="00BC221E"/>
    <w:rsid w:val="00BC259B"/>
    <w:rsid w:val="00BC4A4A"/>
    <w:rsid w:val="00BC5218"/>
    <w:rsid w:val="00BC5AD9"/>
    <w:rsid w:val="00BD00AA"/>
    <w:rsid w:val="00BD07F2"/>
    <w:rsid w:val="00BD0F8E"/>
    <w:rsid w:val="00BD3137"/>
    <w:rsid w:val="00BD3557"/>
    <w:rsid w:val="00BD546B"/>
    <w:rsid w:val="00BD5B3E"/>
    <w:rsid w:val="00BD7B0A"/>
    <w:rsid w:val="00BE0E74"/>
    <w:rsid w:val="00BE0ECE"/>
    <w:rsid w:val="00BE1486"/>
    <w:rsid w:val="00BE27B5"/>
    <w:rsid w:val="00BE29F2"/>
    <w:rsid w:val="00BE2DC7"/>
    <w:rsid w:val="00BE4F1C"/>
    <w:rsid w:val="00BE5BB8"/>
    <w:rsid w:val="00BE75B6"/>
    <w:rsid w:val="00BE78A7"/>
    <w:rsid w:val="00BF01BD"/>
    <w:rsid w:val="00BF11B2"/>
    <w:rsid w:val="00BF1520"/>
    <w:rsid w:val="00BF1AD4"/>
    <w:rsid w:val="00BF44F7"/>
    <w:rsid w:val="00BF497E"/>
    <w:rsid w:val="00BF5E3F"/>
    <w:rsid w:val="00BF5FB9"/>
    <w:rsid w:val="00BF64B3"/>
    <w:rsid w:val="00BF6D95"/>
    <w:rsid w:val="00C023B7"/>
    <w:rsid w:val="00C02DA2"/>
    <w:rsid w:val="00C02F76"/>
    <w:rsid w:val="00C03866"/>
    <w:rsid w:val="00C05042"/>
    <w:rsid w:val="00C07FF3"/>
    <w:rsid w:val="00C108D8"/>
    <w:rsid w:val="00C10D65"/>
    <w:rsid w:val="00C11CD1"/>
    <w:rsid w:val="00C127D7"/>
    <w:rsid w:val="00C12B3F"/>
    <w:rsid w:val="00C130F8"/>
    <w:rsid w:val="00C13AA5"/>
    <w:rsid w:val="00C13B47"/>
    <w:rsid w:val="00C15C69"/>
    <w:rsid w:val="00C15E8E"/>
    <w:rsid w:val="00C21280"/>
    <w:rsid w:val="00C23337"/>
    <w:rsid w:val="00C23DEE"/>
    <w:rsid w:val="00C23EEA"/>
    <w:rsid w:val="00C255BD"/>
    <w:rsid w:val="00C26250"/>
    <w:rsid w:val="00C2673C"/>
    <w:rsid w:val="00C26EDD"/>
    <w:rsid w:val="00C27035"/>
    <w:rsid w:val="00C2728A"/>
    <w:rsid w:val="00C31DC1"/>
    <w:rsid w:val="00C326A2"/>
    <w:rsid w:val="00C32D88"/>
    <w:rsid w:val="00C34AE0"/>
    <w:rsid w:val="00C35A09"/>
    <w:rsid w:val="00C36635"/>
    <w:rsid w:val="00C367BC"/>
    <w:rsid w:val="00C36941"/>
    <w:rsid w:val="00C36A9B"/>
    <w:rsid w:val="00C418CE"/>
    <w:rsid w:val="00C4269D"/>
    <w:rsid w:val="00C43537"/>
    <w:rsid w:val="00C456BD"/>
    <w:rsid w:val="00C45AD0"/>
    <w:rsid w:val="00C46707"/>
    <w:rsid w:val="00C47029"/>
    <w:rsid w:val="00C50200"/>
    <w:rsid w:val="00C50394"/>
    <w:rsid w:val="00C50F13"/>
    <w:rsid w:val="00C51068"/>
    <w:rsid w:val="00C51782"/>
    <w:rsid w:val="00C52207"/>
    <w:rsid w:val="00C52F22"/>
    <w:rsid w:val="00C53D91"/>
    <w:rsid w:val="00C54EAC"/>
    <w:rsid w:val="00C55DF9"/>
    <w:rsid w:val="00C57434"/>
    <w:rsid w:val="00C57A0A"/>
    <w:rsid w:val="00C57D0C"/>
    <w:rsid w:val="00C60A10"/>
    <w:rsid w:val="00C61C0E"/>
    <w:rsid w:val="00C62D6A"/>
    <w:rsid w:val="00C63385"/>
    <w:rsid w:val="00C63554"/>
    <w:rsid w:val="00C651D3"/>
    <w:rsid w:val="00C652EB"/>
    <w:rsid w:val="00C66EEA"/>
    <w:rsid w:val="00C672E3"/>
    <w:rsid w:val="00C701DE"/>
    <w:rsid w:val="00C70F07"/>
    <w:rsid w:val="00C7111A"/>
    <w:rsid w:val="00C712A4"/>
    <w:rsid w:val="00C73148"/>
    <w:rsid w:val="00C734B9"/>
    <w:rsid w:val="00C73CF8"/>
    <w:rsid w:val="00C7526D"/>
    <w:rsid w:val="00C752B1"/>
    <w:rsid w:val="00C7544E"/>
    <w:rsid w:val="00C805A2"/>
    <w:rsid w:val="00C808BC"/>
    <w:rsid w:val="00C833EA"/>
    <w:rsid w:val="00C83751"/>
    <w:rsid w:val="00C83ED7"/>
    <w:rsid w:val="00C849FC"/>
    <w:rsid w:val="00C8533E"/>
    <w:rsid w:val="00C85727"/>
    <w:rsid w:val="00C85B38"/>
    <w:rsid w:val="00C866B3"/>
    <w:rsid w:val="00C86C3B"/>
    <w:rsid w:val="00C877BB"/>
    <w:rsid w:val="00C90C21"/>
    <w:rsid w:val="00C922A0"/>
    <w:rsid w:val="00C93D02"/>
    <w:rsid w:val="00C955E5"/>
    <w:rsid w:val="00C970CC"/>
    <w:rsid w:val="00C9735F"/>
    <w:rsid w:val="00C97C61"/>
    <w:rsid w:val="00CA1234"/>
    <w:rsid w:val="00CA1581"/>
    <w:rsid w:val="00CA238F"/>
    <w:rsid w:val="00CA344F"/>
    <w:rsid w:val="00CA384A"/>
    <w:rsid w:val="00CA38CA"/>
    <w:rsid w:val="00CA4B71"/>
    <w:rsid w:val="00CA52E9"/>
    <w:rsid w:val="00CA6216"/>
    <w:rsid w:val="00CA75FC"/>
    <w:rsid w:val="00CB0371"/>
    <w:rsid w:val="00CB100D"/>
    <w:rsid w:val="00CB139D"/>
    <w:rsid w:val="00CB1835"/>
    <w:rsid w:val="00CB20A8"/>
    <w:rsid w:val="00CB2764"/>
    <w:rsid w:val="00CB374F"/>
    <w:rsid w:val="00CB61BB"/>
    <w:rsid w:val="00CB70A7"/>
    <w:rsid w:val="00CB7AC4"/>
    <w:rsid w:val="00CC0EE0"/>
    <w:rsid w:val="00CC153F"/>
    <w:rsid w:val="00CC59BD"/>
    <w:rsid w:val="00CC5A74"/>
    <w:rsid w:val="00CC6820"/>
    <w:rsid w:val="00CC6B84"/>
    <w:rsid w:val="00CC7867"/>
    <w:rsid w:val="00CD0114"/>
    <w:rsid w:val="00CD116E"/>
    <w:rsid w:val="00CD26CA"/>
    <w:rsid w:val="00CD4A93"/>
    <w:rsid w:val="00CD4CDF"/>
    <w:rsid w:val="00CD4CE8"/>
    <w:rsid w:val="00CD5467"/>
    <w:rsid w:val="00CD55AA"/>
    <w:rsid w:val="00CE1499"/>
    <w:rsid w:val="00CE14A4"/>
    <w:rsid w:val="00CE1637"/>
    <w:rsid w:val="00CE181D"/>
    <w:rsid w:val="00CE3793"/>
    <w:rsid w:val="00CE53B5"/>
    <w:rsid w:val="00CE5DE5"/>
    <w:rsid w:val="00CE62CE"/>
    <w:rsid w:val="00CE79A3"/>
    <w:rsid w:val="00CE7A80"/>
    <w:rsid w:val="00CF0ABF"/>
    <w:rsid w:val="00CF16DF"/>
    <w:rsid w:val="00CF26A5"/>
    <w:rsid w:val="00CF2A68"/>
    <w:rsid w:val="00CF3AE2"/>
    <w:rsid w:val="00CF4989"/>
    <w:rsid w:val="00CF4D23"/>
    <w:rsid w:val="00CF5C4F"/>
    <w:rsid w:val="00CF5E5D"/>
    <w:rsid w:val="00CF63EB"/>
    <w:rsid w:val="00CF7264"/>
    <w:rsid w:val="00CF743B"/>
    <w:rsid w:val="00CF7748"/>
    <w:rsid w:val="00CF7D55"/>
    <w:rsid w:val="00D005D3"/>
    <w:rsid w:val="00D00E3E"/>
    <w:rsid w:val="00D011E7"/>
    <w:rsid w:val="00D01377"/>
    <w:rsid w:val="00D03572"/>
    <w:rsid w:val="00D0384F"/>
    <w:rsid w:val="00D055DA"/>
    <w:rsid w:val="00D05694"/>
    <w:rsid w:val="00D05AB9"/>
    <w:rsid w:val="00D11ED0"/>
    <w:rsid w:val="00D12133"/>
    <w:rsid w:val="00D124AB"/>
    <w:rsid w:val="00D126C5"/>
    <w:rsid w:val="00D12979"/>
    <w:rsid w:val="00D12B4B"/>
    <w:rsid w:val="00D14738"/>
    <w:rsid w:val="00D14E5E"/>
    <w:rsid w:val="00D153BA"/>
    <w:rsid w:val="00D15B1F"/>
    <w:rsid w:val="00D209E4"/>
    <w:rsid w:val="00D24A48"/>
    <w:rsid w:val="00D24A6D"/>
    <w:rsid w:val="00D265E9"/>
    <w:rsid w:val="00D26AE5"/>
    <w:rsid w:val="00D26D58"/>
    <w:rsid w:val="00D27289"/>
    <w:rsid w:val="00D27517"/>
    <w:rsid w:val="00D278E6"/>
    <w:rsid w:val="00D31950"/>
    <w:rsid w:val="00D32243"/>
    <w:rsid w:val="00D32D82"/>
    <w:rsid w:val="00D32F61"/>
    <w:rsid w:val="00D33216"/>
    <w:rsid w:val="00D3330A"/>
    <w:rsid w:val="00D33934"/>
    <w:rsid w:val="00D34CBE"/>
    <w:rsid w:val="00D370AF"/>
    <w:rsid w:val="00D376FF"/>
    <w:rsid w:val="00D40450"/>
    <w:rsid w:val="00D40F25"/>
    <w:rsid w:val="00D416D9"/>
    <w:rsid w:val="00D437F9"/>
    <w:rsid w:val="00D503E9"/>
    <w:rsid w:val="00D52AF9"/>
    <w:rsid w:val="00D52B0D"/>
    <w:rsid w:val="00D52B8D"/>
    <w:rsid w:val="00D52C90"/>
    <w:rsid w:val="00D54AEB"/>
    <w:rsid w:val="00D5683C"/>
    <w:rsid w:val="00D56EDB"/>
    <w:rsid w:val="00D5719F"/>
    <w:rsid w:val="00D57CD4"/>
    <w:rsid w:val="00D61B77"/>
    <w:rsid w:val="00D62807"/>
    <w:rsid w:val="00D629D1"/>
    <w:rsid w:val="00D63551"/>
    <w:rsid w:val="00D659D8"/>
    <w:rsid w:val="00D65C27"/>
    <w:rsid w:val="00D65ED5"/>
    <w:rsid w:val="00D676AA"/>
    <w:rsid w:val="00D71337"/>
    <w:rsid w:val="00D72ECA"/>
    <w:rsid w:val="00D742F2"/>
    <w:rsid w:val="00D74EAE"/>
    <w:rsid w:val="00D752CE"/>
    <w:rsid w:val="00D75C76"/>
    <w:rsid w:val="00D75CE7"/>
    <w:rsid w:val="00D76C52"/>
    <w:rsid w:val="00D77772"/>
    <w:rsid w:val="00D81467"/>
    <w:rsid w:val="00D81F90"/>
    <w:rsid w:val="00D823F2"/>
    <w:rsid w:val="00D8399E"/>
    <w:rsid w:val="00D83A3F"/>
    <w:rsid w:val="00D83BAC"/>
    <w:rsid w:val="00D8443B"/>
    <w:rsid w:val="00D84A5F"/>
    <w:rsid w:val="00D859EC"/>
    <w:rsid w:val="00D86326"/>
    <w:rsid w:val="00D86741"/>
    <w:rsid w:val="00D87DBE"/>
    <w:rsid w:val="00D87DE5"/>
    <w:rsid w:val="00D90729"/>
    <w:rsid w:val="00D90D91"/>
    <w:rsid w:val="00D910DB"/>
    <w:rsid w:val="00D91960"/>
    <w:rsid w:val="00D9215F"/>
    <w:rsid w:val="00D928A9"/>
    <w:rsid w:val="00D9359A"/>
    <w:rsid w:val="00D94383"/>
    <w:rsid w:val="00DA11DA"/>
    <w:rsid w:val="00DA1A0B"/>
    <w:rsid w:val="00DA1F61"/>
    <w:rsid w:val="00DA27A4"/>
    <w:rsid w:val="00DA42CA"/>
    <w:rsid w:val="00DA431F"/>
    <w:rsid w:val="00DA5FBD"/>
    <w:rsid w:val="00DA7833"/>
    <w:rsid w:val="00DB17D4"/>
    <w:rsid w:val="00DB29AE"/>
    <w:rsid w:val="00DB2C12"/>
    <w:rsid w:val="00DB3737"/>
    <w:rsid w:val="00DB3B2D"/>
    <w:rsid w:val="00DB427C"/>
    <w:rsid w:val="00DB56AA"/>
    <w:rsid w:val="00DB61B2"/>
    <w:rsid w:val="00DB7245"/>
    <w:rsid w:val="00DC03D7"/>
    <w:rsid w:val="00DC0830"/>
    <w:rsid w:val="00DC0C19"/>
    <w:rsid w:val="00DC0DB4"/>
    <w:rsid w:val="00DC3F90"/>
    <w:rsid w:val="00DC56C6"/>
    <w:rsid w:val="00DC6D03"/>
    <w:rsid w:val="00DC7B2F"/>
    <w:rsid w:val="00DD0089"/>
    <w:rsid w:val="00DD16FA"/>
    <w:rsid w:val="00DD3429"/>
    <w:rsid w:val="00DD43A6"/>
    <w:rsid w:val="00DD632E"/>
    <w:rsid w:val="00DD654E"/>
    <w:rsid w:val="00DD6AE9"/>
    <w:rsid w:val="00DD71F2"/>
    <w:rsid w:val="00DD792D"/>
    <w:rsid w:val="00DD7B6D"/>
    <w:rsid w:val="00DD7FFD"/>
    <w:rsid w:val="00DE267B"/>
    <w:rsid w:val="00DE279A"/>
    <w:rsid w:val="00DE2D34"/>
    <w:rsid w:val="00DE329E"/>
    <w:rsid w:val="00DE3484"/>
    <w:rsid w:val="00DE3715"/>
    <w:rsid w:val="00DE416D"/>
    <w:rsid w:val="00DE469F"/>
    <w:rsid w:val="00DE48BA"/>
    <w:rsid w:val="00DE71A1"/>
    <w:rsid w:val="00DE7634"/>
    <w:rsid w:val="00DE7940"/>
    <w:rsid w:val="00DF2C79"/>
    <w:rsid w:val="00DF59B3"/>
    <w:rsid w:val="00DF5D63"/>
    <w:rsid w:val="00DF7A79"/>
    <w:rsid w:val="00E01136"/>
    <w:rsid w:val="00E0181E"/>
    <w:rsid w:val="00E01F5C"/>
    <w:rsid w:val="00E02358"/>
    <w:rsid w:val="00E02D4F"/>
    <w:rsid w:val="00E0369D"/>
    <w:rsid w:val="00E042F6"/>
    <w:rsid w:val="00E0495F"/>
    <w:rsid w:val="00E06DF4"/>
    <w:rsid w:val="00E10134"/>
    <w:rsid w:val="00E10336"/>
    <w:rsid w:val="00E11F95"/>
    <w:rsid w:val="00E147DA"/>
    <w:rsid w:val="00E14E8A"/>
    <w:rsid w:val="00E16603"/>
    <w:rsid w:val="00E17105"/>
    <w:rsid w:val="00E17ABF"/>
    <w:rsid w:val="00E17AD6"/>
    <w:rsid w:val="00E20BA4"/>
    <w:rsid w:val="00E210DA"/>
    <w:rsid w:val="00E21908"/>
    <w:rsid w:val="00E22594"/>
    <w:rsid w:val="00E2399C"/>
    <w:rsid w:val="00E246B9"/>
    <w:rsid w:val="00E25F78"/>
    <w:rsid w:val="00E26FAE"/>
    <w:rsid w:val="00E3277A"/>
    <w:rsid w:val="00E32B34"/>
    <w:rsid w:val="00E3316F"/>
    <w:rsid w:val="00E33528"/>
    <w:rsid w:val="00E34459"/>
    <w:rsid w:val="00E34DEE"/>
    <w:rsid w:val="00E35089"/>
    <w:rsid w:val="00E356EA"/>
    <w:rsid w:val="00E40E8D"/>
    <w:rsid w:val="00E41B78"/>
    <w:rsid w:val="00E42490"/>
    <w:rsid w:val="00E43ACC"/>
    <w:rsid w:val="00E44D47"/>
    <w:rsid w:val="00E4745E"/>
    <w:rsid w:val="00E47D6A"/>
    <w:rsid w:val="00E543C7"/>
    <w:rsid w:val="00E55098"/>
    <w:rsid w:val="00E56E2E"/>
    <w:rsid w:val="00E61FDF"/>
    <w:rsid w:val="00E631A8"/>
    <w:rsid w:val="00E6348F"/>
    <w:rsid w:val="00E64BB8"/>
    <w:rsid w:val="00E6616F"/>
    <w:rsid w:val="00E66619"/>
    <w:rsid w:val="00E701A1"/>
    <w:rsid w:val="00E702AE"/>
    <w:rsid w:val="00E71EA3"/>
    <w:rsid w:val="00E727F2"/>
    <w:rsid w:val="00E731D5"/>
    <w:rsid w:val="00E73734"/>
    <w:rsid w:val="00E73B3D"/>
    <w:rsid w:val="00E74783"/>
    <w:rsid w:val="00E75AC6"/>
    <w:rsid w:val="00E760FC"/>
    <w:rsid w:val="00E7652E"/>
    <w:rsid w:val="00E76795"/>
    <w:rsid w:val="00E76B27"/>
    <w:rsid w:val="00E82B15"/>
    <w:rsid w:val="00E834BD"/>
    <w:rsid w:val="00E83B9B"/>
    <w:rsid w:val="00E83CC1"/>
    <w:rsid w:val="00E84098"/>
    <w:rsid w:val="00E84C4C"/>
    <w:rsid w:val="00E866C7"/>
    <w:rsid w:val="00E869AD"/>
    <w:rsid w:val="00E86F8F"/>
    <w:rsid w:val="00E9439A"/>
    <w:rsid w:val="00E94FA9"/>
    <w:rsid w:val="00E958F7"/>
    <w:rsid w:val="00E95F7A"/>
    <w:rsid w:val="00E96DB9"/>
    <w:rsid w:val="00EA0039"/>
    <w:rsid w:val="00EA0071"/>
    <w:rsid w:val="00EA181D"/>
    <w:rsid w:val="00EA1D21"/>
    <w:rsid w:val="00EA2157"/>
    <w:rsid w:val="00EA28CF"/>
    <w:rsid w:val="00EA4514"/>
    <w:rsid w:val="00EA5078"/>
    <w:rsid w:val="00EA51D5"/>
    <w:rsid w:val="00EA5530"/>
    <w:rsid w:val="00EA59A1"/>
    <w:rsid w:val="00EA6217"/>
    <w:rsid w:val="00EA73A2"/>
    <w:rsid w:val="00EA7642"/>
    <w:rsid w:val="00EB0216"/>
    <w:rsid w:val="00EB30B7"/>
    <w:rsid w:val="00EB4ECA"/>
    <w:rsid w:val="00EB7342"/>
    <w:rsid w:val="00EB77C8"/>
    <w:rsid w:val="00EC0AED"/>
    <w:rsid w:val="00EC0C50"/>
    <w:rsid w:val="00EC147A"/>
    <w:rsid w:val="00EC21E4"/>
    <w:rsid w:val="00EC41DF"/>
    <w:rsid w:val="00EC5284"/>
    <w:rsid w:val="00EC53DA"/>
    <w:rsid w:val="00EC5597"/>
    <w:rsid w:val="00EC58AC"/>
    <w:rsid w:val="00EC6145"/>
    <w:rsid w:val="00EC7263"/>
    <w:rsid w:val="00ED0967"/>
    <w:rsid w:val="00ED1A23"/>
    <w:rsid w:val="00ED20CE"/>
    <w:rsid w:val="00ED3368"/>
    <w:rsid w:val="00ED343D"/>
    <w:rsid w:val="00ED3659"/>
    <w:rsid w:val="00ED3DD3"/>
    <w:rsid w:val="00ED4D95"/>
    <w:rsid w:val="00ED4DC9"/>
    <w:rsid w:val="00ED5C2D"/>
    <w:rsid w:val="00ED6140"/>
    <w:rsid w:val="00ED6DCF"/>
    <w:rsid w:val="00ED7733"/>
    <w:rsid w:val="00EE03D4"/>
    <w:rsid w:val="00EE04CE"/>
    <w:rsid w:val="00EE068A"/>
    <w:rsid w:val="00EE09B0"/>
    <w:rsid w:val="00EE0AC1"/>
    <w:rsid w:val="00EE202A"/>
    <w:rsid w:val="00EE46F9"/>
    <w:rsid w:val="00EF5D1A"/>
    <w:rsid w:val="00EF6A57"/>
    <w:rsid w:val="00EF744C"/>
    <w:rsid w:val="00F0063B"/>
    <w:rsid w:val="00F01AF7"/>
    <w:rsid w:val="00F02AB4"/>
    <w:rsid w:val="00F034E0"/>
    <w:rsid w:val="00F035FF"/>
    <w:rsid w:val="00F037C9"/>
    <w:rsid w:val="00F04D08"/>
    <w:rsid w:val="00F054F2"/>
    <w:rsid w:val="00F06CEA"/>
    <w:rsid w:val="00F07A71"/>
    <w:rsid w:val="00F10002"/>
    <w:rsid w:val="00F11158"/>
    <w:rsid w:val="00F11C17"/>
    <w:rsid w:val="00F136B7"/>
    <w:rsid w:val="00F14618"/>
    <w:rsid w:val="00F14B1D"/>
    <w:rsid w:val="00F15CDD"/>
    <w:rsid w:val="00F176D9"/>
    <w:rsid w:val="00F21839"/>
    <w:rsid w:val="00F21DBD"/>
    <w:rsid w:val="00F229B7"/>
    <w:rsid w:val="00F22AA0"/>
    <w:rsid w:val="00F246A9"/>
    <w:rsid w:val="00F255A5"/>
    <w:rsid w:val="00F25661"/>
    <w:rsid w:val="00F26175"/>
    <w:rsid w:val="00F27493"/>
    <w:rsid w:val="00F279B5"/>
    <w:rsid w:val="00F27A62"/>
    <w:rsid w:val="00F300EA"/>
    <w:rsid w:val="00F3010E"/>
    <w:rsid w:val="00F30CF0"/>
    <w:rsid w:val="00F323C6"/>
    <w:rsid w:val="00F32423"/>
    <w:rsid w:val="00F32654"/>
    <w:rsid w:val="00F32CF8"/>
    <w:rsid w:val="00F365FB"/>
    <w:rsid w:val="00F36DE3"/>
    <w:rsid w:val="00F36F55"/>
    <w:rsid w:val="00F37C39"/>
    <w:rsid w:val="00F40BDB"/>
    <w:rsid w:val="00F4190B"/>
    <w:rsid w:val="00F425EE"/>
    <w:rsid w:val="00F42CFD"/>
    <w:rsid w:val="00F45CE1"/>
    <w:rsid w:val="00F476B1"/>
    <w:rsid w:val="00F503D9"/>
    <w:rsid w:val="00F50675"/>
    <w:rsid w:val="00F51D36"/>
    <w:rsid w:val="00F523C7"/>
    <w:rsid w:val="00F52E7C"/>
    <w:rsid w:val="00F536D5"/>
    <w:rsid w:val="00F5402A"/>
    <w:rsid w:val="00F5528A"/>
    <w:rsid w:val="00F57134"/>
    <w:rsid w:val="00F600D5"/>
    <w:rsid w:val="00F61A08"/>
    <w:rsid w:val="00F61BD3"/>
    <w:rsid w:val="00F65597"/>
    <w:rsid w:val="00F66112"/>
    <w:rsid w:val="00F66473"/>
    <w:rsid w:val="00F67ACE"/>
    <w:rsid w:val="00F70386"/>
    <w:rsid w:val="00F718F4"/>
    <w:rsid w:val="00F726EF"/>
    <w:rsid w:val="00F742AF"/>
    <w:rsid w:val="00F75107"/>
    <w:rsid w:val="00F760D3"/>
    <w:rsid w:val="00F762C1"/>
    <w:rsid w:val="00F76DA9"/>
    <w:rsid w:val="00F77C86"/>
    <w:rsid w:val="00F8023F"/>
    <w:rsid w:val="00F8319B"/>
    <w:rsid w:val="00F846F6"/>
    <w:rsid w:val="00F8481A"/>
    <w:rsid w:val="00F8661F"/>
    <w:rsid w:val="00F8768F"/>
    <w:rsid w:val="00F878CF"/>
    <w:rsid w:val="00F907F3"/>
    <w:rsid w:val="00F90A72"/>
    <w:rsid w:val="00F91A3D"/>
    <w:rsid w:val="00F91B9B"/>
    <w:rsid w:val="00F92451"/>
    <w:rsid w:val="00F927C7"/>
    <w:rsid w:val="00F95B4F"/>
    <w:rsid w:val="00F96C86"/>
    <w:rsid w:val="00F97CC4"/>
    <w:rsid w:val="00FA0AB8"/>
    <w:rsid w:val="00FA20C7"/>
    <w:rsid w:val="00FA25F7"/>
    <w:rsid w:val="00FA288E"/>
    <w:rsid w:val="00FA2A05"/>
    <w:rsid w:val="00FA3A51"/>
    <w:rsid w:val="00FA6D77"/>
    <w:rsid w:val="00FB0A4B"/>
    <w:rsid w:val="00FB169E"/>
    <w:rsid w:val="00FB3FAA"/>
    <w:rsid w:val="00FB471A"/>
    <w:rsid w:val="00FB58B3"/>
    <w:rsid w:val="00FB5C86"/>
    <w:rsid w:val="00FB6610"/>
    <w:rsid w:val="00FB6891"/>
    <w:rsid w:val="00FB74DA"/>
    <w:rsid w:val="00FB789A"/>
    <w:rsid w:val="00FC04DC"/>
    <w:rsid w:val="00FC084A"/>
    <w:rsid w:val="00FC0B28"/>
    <w:rsid w:val="00FC0FDD"/>
    <w:rsid w:val="00FC1645"/>
    <w:rsid w:val="00FC2E13"/>
    <w:rsid w:val="00FC3484"/>
    <w:rsid w:val="00FC3666"/>
    <w:rsid w:val="00FC408A"/>
    <w:rsid w:val="00FC4BFF"/>
    <w:rsid w:val="00FC5099"/>
    <w:rsid w:val="00FC581D"/>
    <w:rsid w:val="00FC6060"/>
    <w:rsid w:val="00FD031D"/>
    <w:rsid w:val="00FD1984"/>
    <w:rsid w:val="00FD1C28"/>
    <w:rsid w:val="00FD22DE"/>
    <w:rsid w:val="00FD24E2"/>
    <w:rsid w:val="00FD281D"/>
    <w:rsid w:val="00FD36C3"/>
    <w:rsid w:val="00FD45F8"/>
    <w:rsid w:val="00FD4FD1"/>
    <w:rsid w:val="00FD5F4A"/>
    <w:rsid w:val="00FD6031"/>
    <w:rsid w:val="00FD6BBC"/>
    <w:rsid w:val="00FE1ABC"/>
    <w:rsid w:val="00FE296F"/>
    <w:rsid w:val="00FE5D36"/>
    <w:rsid w:val="00FF054A"/>
    <w:rsid w:val="00FF1505"/>
    <w:rsid w:val="00FF1B4E"/>
    <w:rsid w:val="00FF3228"/>
    <w:rsid w:val="00FF376F"/>
    <w:rsid w:val="00FF576B"/>
    <w:rsid w:val="00FF61B0"/>
    <w:rsid w:val="00FF7D8B"/>
    <w:rsid w:val="02518130"/>
    <w:rsid w:val="029155D8"/>
    <w:rsid w:val="0337875A"/>
    <w:rsid w:val="034150CC"/>
    <w:rsid w:val="03CCA6E1"/>
    <w:rsid w:val="04191B78"/>
    <w:rsid w:val="046C5300"/>
    <w:rsid w:val="04D6E99A"/>
    <w:rsid w:val="050120E9"/>
    <w:rsid w:val="060AB317"/>
    <w:rsid w:val="069EAB63"/>
    <w:rsid w:val="0708B724"/>
    <w:rsid w:val="07558CCE"/>
    <w:rsid w:val="076FCBFF"/>
    <w:rsid w:val="07EA4B77"/>
    <w:rsid w:val="0814C1EF"/>
    <w:rsid w:val="085EE95E"/>
    <w:rsid w:val="086E2254"/>
    <w:rsid w:val="08D5F7BA"/>
    <w:rsid w:val="08F15D2F"/>
    <w:rsid w:val="092FC859"/>
    <w:rsid w:val="0B44752B"/>
    <w:rsid w:val="0C28FDF1"/>
    <w:rsid w:val="0DF62000"/>
    <w:rsid w:val="0E7B86E1"/>
    <w:rsid w:val="0EA5B620"/>
    <w:rsid w:val="0ED15361"/>
    <w:rsid w:val="0F2D3997"/>
    <w:rsid w:val="0FA1041E"/>
    <w:rsid w:val="10175742"/>
    <w:rsid w:val="101FD3D4"/>
    <w:rsid w:val="10295BC3"/>
    <w:rsid w:val="13EE4462"/>
    <w:rsid w:val="15044FE4"/>
    <w:rsid w:val="15152AFA"/>
    <w:rsid w:val="1585AC54"/>
    <w:rsid w:val="15EFCF52"/>
    <w:rsid w:val="168CEA49"/>
    <w:rsid w:val="168F1558"/>
    <w:rsid w:val="182AE5B9"/>
    <w:rsid w:val="183C5B2E"/>
    <w:rsid w:val="185C0E55"/>
    <w:rsid w:val="188C33A4"/>
    <w:rsid w:val="18E5B80C"/>
    <w:rsid w:val="195F9AE0"/>
    <w:rsid w:val="199343B1"/>
    <w:rsid w:val="19972670"/>
    <w:rsid w:val="19DB4800"/>
    <w:rsid w:val="1A5B7D2F"/>
    <w:rsid w:val="1ABA1F3E"/>
    <w:rsid w:val="1B62867B"/>
    <w:rsid w:val="1C9BA7D8"/>
    <w:rsid w:val="1CAFA9D3"/>
    <w:rsid w:val="1D1ADE6D"/>
    <w:rsid w:val="1D43DF10"/>
    <w:rsid w:val="1EFB7528"/>
    <w:rsid w:val="1F49922A"/>
    <w:rsid w:val="1FDB3A1E"/>
    <w:rsid w:val="20E5628B"/>
    <w:rsid w:val="21A3D8E0"/>
    <w:rsid w:val="22280542"/>
    <w:rsid w:val="224D66B7"/>
    <w:rsid w:val="22768788"/>
    <w:rsid w:val="22B739F4"/>
    <w:rsid w:val="23259A48"/>
    <w:rsid w:val="23C3D5A3"/>
    <w:rsid w:val="24E4F70F"/>
    <w:rsid w:val="257E272A"/>
    <w:rsid w:val="26BEBBA2"/>
    <w:rsid w:val="275DBF8A"/>
    <w:rsid w:val="282C3FB0"/>
    <w:rsid w:val="283527EB"/>
    <w:rsid w:val="28DA0EF6"/>
    <w:rsid w:val="2964FDD6"/>
    <w:rsid w:val="2A782F88"/>
    <w:rsid w:val="2AB7747A"/>
    <w:rsid w:val="2B4C3B8F"/>
    <w:rsid w:val="2B6F8FAA"/>
    <w:rsid w:val="2BA1D1E5"/>
    <w:rsid w:val="2C0F1E3E"/>
    <w:rsid w:val="2C6C6D38"/>
    <w:rsid w:val="2D50B374"/>
    <w:rsid w:val="2DCD010E"/>
    <w:rsid w:val="2EABD863"/>
    <w:rsid w:val="2EF2AF63"/>
    <w:rsid w:val="2F071EDD"/>
    <w:rsid w:val="2F68D16F"/>
    <w:rsid w:val="30A2EF3E"/>
    <w:rsid w:val="30F34395"/>
    <w:rsid w:val="3101C661"/>
    <w:rsid w:val="312B138D"/>
    <w:rsid w:val="31392B42"/>
    <w:rsid w:val="32A66613"/>
    <w:rsid w:val="35282030"/>
    <w:rsid w:val="36424CAF"/>
    <w:rsid w:val="3729677B"/>
    <w:rsid w:val="37355374"/>
    <w:rsid w:val="37F3D979"/>
    <w:rsid w:val="3948F4D6"/>
    <w:rsid w:val="3B53D3C2"/>
    <w:rsid w:val="3CD7C895"/>
    <w:rsid w:val="3CFE71AB"/>
    <w:rsid w:val="3D222EF2"/>
    <w:rsid w:val="3DEB125E"/>
    <w:rsid w:val="3FC69027"/>
    <w:rsid w:val="3FF0EA06"/>
    <w:rsid w:val="40770D58"/>
    <w:rsid w:val="43BD2589"/>
    <w:rsid w:val="44275073"/>
    <w:rsid w:val="44DA4A07"/>
    <w:rsid w:val="45217B9D"/>
    <w:rsid w:val="453DF7FE"/>
    <w:rsid w:val="46230FD0"/>
    <w:rsid w:val="4665562D"/>
    <w:rsid w:val="46D8461E"/>
    <w:rsid w:val="47BEE031"/>
    <w:rsid w:val="47D5EED5"/>
    <w:rsid w:val="4A14B249"/>
    <w:rsid w:val="4A38D900"/>
    <w:rsid w:val="4AE38C24"/>
    <w:rsid w:val="4B7C76F1"/>
    <w:rsid w:val="4C00CA23"/>
    <w:rsid w:val="4CB21997"/>
    <w:rsid w:val="4DBB74F0"/>
    <w:rsid w:val="502C9A09"/>
    <w:rsid w:val="50885465"/>
    <w:rsid w:val="50D9B63C"/>
    <w:rsid w:val="5100D421"/>
    <w:rsid w:val="5167C725"/>
    <w:rsid w:val="519FA4B2"/>
    <w:rsid w:val="533B7513"/>
    <w:rsid w:val="5382C22C"/>
    <w:rsid w:val="53C511A0"/>
    <w:rsid w:val="543964BC"/>
    <w:rsid w:val="543BC09E"/>
    <w:rsid w:val="5449B94E"/>
    <w:rsid w:val="55D5AD97"/>
    <w:rsid w:val="57C279B4"/>
    <w:rsid w:val="57F2E9B7"/>
    <w:rsid w:val="58373E46"/>
    <w:rsid w:val="588B9ED5"/>
    <w:rsid w:val="591EBF0C"/>
    <w:rsid w:val="5A444BB5"/>
    <w:rsid w:val="5B1F185C"/>
    <w:rsid w:val="5BB60A3B"/>
    <w:rsid w:val="5C3DB5DF"/>
    <w:rsid w:val="5C8E2B3C"/>
    <w:rsid w:val="5DD98640"/>
    <w:rsid w:val="5DF84E6E"/>
    <w:rsid w:val="5E4A194C"/>
    <w:rsid w:val="5EF263C7"/>
    <w:rsid w:val="6096B0BA"/>
    <w:rsid w:val="60AFD917"/>
    <w:rsid w:val="61112702"/>
    <w:rsid w:val="6194FB6B"/>
    <w:rsid w:val="61AD23F9"/>
    <w:rsid w:val="62881360"/>
    <w:rsid w:val="6371596F"/>
    <w:rsid w:val="63AC3D4E"/>
    <w:rsid w:val="63F87C14"/>
    <w:rsid w:val="64CDD51E"/>
    <w:rsid w:val="65349D31"/>
    <w:rsid w:val="6561A54B"/>
    <w:rsid w:val="656A21DD"/>
    <w:rsid w:val="669F146D"/>
    <w:rsid w:val="6749B28C"/>
    <w:rsid w:val="6A43BE05"/>
    <w:rsid w:val="6AEF9811"/>
    <w:rsid w:val="6BE150E7"/>
    <w:rsid w:val="6CFFF694"/>
    <w:rsid w:val="6D2686B9"/>
    <w:rsid w:val="6DF1A9DB"/>
    <w:rsid w:val="6E08775D"/>
    <w:rsid w:val="6E09FAD7"/>
    <w:rsid w:val="6EECE570"/>
    <w:rsid w:val="6F110423"/>
    <w:rsid w:val="70899261"/>
    <w:rsid w:val="7135E1CC"/>
    <w:rsid w:val="717EB57B"/>
    <w:rsid w:val="718743A3"/>
    <w:rsid w:val="72CB6CBB"/>
    <w:rsid w:val="7329D267"/>
    <w:rsid w:val="73327A63"/>
    <w:rsid w:val="73699465"/>
    <w:rsid w:val="73CD0561"/>
    <w:rsid w:val="759BAB1C"/>
    <w:rsid w:val="75BF0A2D"/>
    <w:rsid w:val="763DF45E"/>
    <w:rsid w:val="765AE03D"/>
    <w:rsid w:val="76F104CD"/>
    <w:rsid w:val="77146320"/>
    <w:rsid w:val="7772534B"/>
    <w:rsid w:val="77A9880A"/>
    <w:rsid w:val="7878A504"/>
    <w:rsid w:val="78C10909"/>
    <w:rsid w:val="78D34BDE"/>
    <w:rsid w:val="78E1B9F2"/>
    <w:rsid w:val="7989952E"/>
    <w:rsid w:val="7A83AB90"/>
    <w:rsid w:val="7A8643F2"/>
    <w:rsid w:val="7BCCA5C3"/>
    <w:rsid w:val="7BEEF81F"/>
    <w:rsid w:val="7BEFA638"/>
    <w:rsid w:val="7C024C10"/>
    <w:rsid w:val="7C44C49F"/>
    <w:rsid w:val="7C6397A2"/>
    <w:rsid w:val="7C6CA7FC"/>
    <w:rsid w:val="7CE2A104"/>
    <w:rsid w:val="7D543EAA"/>
    <w:rsid w:val="7D9E1C71"/>
    <w:rsid w:val="7E82DB60"/>
    <w:rsid w:val="7EF8D468"/>
    <w:rsid w:val="7F0D0145"/>
    <w:rsid w:val="7F59B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7DB3B"/>
  <w15:docId w15:val="{5E3BA581-8F31-4819-819B-DAACA5CC4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963"/>
    <w:pPr>
      <w:spacing w:after="60" w:line="249" w:lineRule="auto"/>
      <w:ind w:left="85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75"/>
      <w:jc w:val="center"/>
      <w:outlineLvl w:val="0"/>
    </w:pPr>
    <w:rPr>
      <w:rFonts w:ascii="Calibri" w:eastAsia="Calibri" w:hAnsi="Calibri" w:cs="Calibri"/>
      <w:b/>
      <w:color w:val="1F3863"/>
      <w:sz w:val="2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hd w:val="clear" w:color="auto" w:fill="F2F2F2"/>
      <w:spacing w:after="54"/>
      <w:ind w:left="82" w:hanging="10"/>
      <w:outlineLvl w:val="1"/>
    </w:pPr>
    <w:rPr>
      <w:rFonts w:ascii="Calibri" w:eastAsia="Calibri" w:hAnsi="Calibri" w:cs="Calibri"/>
      <w:b/>
      <w:color w:val="0033CC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33CC"/>
      <w:sz w:val="22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1F3863"/>
      <w:sz w:val="26"/>
    </w:rPr>
  </w:style>
  <w:style w:type="paragraph" w:styleId="ListParagraph">
    <w:name w:val="List Paragraph"/>
    <w:basedOn w:val="Normal"/>
    <w:uiPriority w:val="34"/>
    <w:qFormat/>
    <w:rsid w:val="00B82AD8"/>
    <w:pPr>
      <w:ind w:left="720"/>
      <w:contextualSpacing/>
    </w:pPr>
  </w:style>
  <w:style w:type="character" w:customStyle="1" w:styleId="normaltextrun">
    <w:name w:val="normaltextrun"/>
    <w:basedOn w:val="DefaultParagraphFont"/>
    <w:rsid w:val="001919B4"/>
  </w:style>
  <w:style w:type="character" w:customStyle="1" w:styleId="eop">
    <w:name w:val="eop"/>
    <w:basedOn w:val="DefaultParagraphFont"/>
    <w:rsid w:val="001919B4"/>
  </w:style>
  <w:style w:type="table" w:styleId="TableGrid">
    <w:name w:val="Table Grid"/>
    <w:basedOn w:val="TableNormal"/>
    <w:uiPriority w:val="39"/>
    <w:rsid w:val="00787D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uiPriority w:val="99"/>
    <w:rsid w:val="00576637"/>
    <w:pPr>
      <w:spacing w:after="0" w:line="240" w:lineRule="auto"/>
      <w:ind w:left="0" w:firstLine="0"/>
    </w:pPr>
    <w:rPr>
      <w:rFonts w:eastAsiaTheme="minorHAnsi"/>
      <w:color w:val="auto"/>
    </w:rPr>
  </w:style>
  <w:style w:type="paragraph" w:styleId="Footer">
    <w:name w:val="footer"/>
    <w:basedOn w:val="Normal"/>
    <w:link w:val="FooterChar"/>
    <w:uiPriority w:val="99"/>
    <w:unhideWhenUsed/>
    <w:rsid w:val="001A683C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1A683C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ED4D95"/>
    <w:rPr>
      <w:rFonts w:ascii="Arial" w:hAnsi="Arial" w:cs="Arial" w:hint="default"/>
      <w:strike w:val="0"/>
      <w:dstrike w:val="0"/>
      <w:color w:val="006699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884E6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B65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65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6511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65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6511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5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511"/>
    <w:rPr>
      <w:rFonts w:ascii="Segoe UI" w:eastAsia="Calibri" w:hAnsi="Segoe UI" w:cs="Segoe UI"/>
      <w:color w:val="000000"/>
      <w:sz w:val="18"/>
      <w:szCs w:val="18"/>
    </w:rPr>
  </w:style>
  <w:style w:type="paragraph" w:customStyle="1" w:styleId="paragraph">
    <w:name w:val="paragraph"/>
    <w:basedOn w:val="Normal"/>
    <w:rsid w:val="002205B4"/>
    <w:pPr>
      <w:spacing w:after="0" w:line="240" w:lineRule="auto"/>
      <w:ind w:lef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834E3"/>
  </w:style>
  <w:style w:type="paragraph" w:styleId="Header">
    <w:name w:val="header"/>
    <w:basedOn w:val="Normal"/>
    <w:link w:val="HeaderChar"/>
    <w:uiPriority w:val="99"/>
    <w:unhideWhenUsed/>
    <w:rsid w:val="006834E3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</w:rPr>
  </w:style>
  <w:style w:type="character" w:customStyle="1" w:styleId="HeaderChar1">
    <w:name w:val="Header Char1"/>
    <w:basedOn w:val="DefaultParagraphFont"/>
    <w:uiPriority w:val="99"/>
    <w:semiHidden/>
    <w:rsid w:val="006834E3"/>
    <w:rPr>
      <w:rFonts w:ascii="Calibri" w:eastAsia="Calibri" w:hAnsi="Calibri" w:cs="Calibri"/>
      <w:color w:val="000000"/>
    </w:rPr>
  </w:style>
  <w:style w:type="paragraph" w:customStyle="1" w:styleId="xparagraph">
    <w:name w:val="x_paragraph"/>
    <w:basedOn w:val="Normal"/>
    <w:rsid w:val="005C1FCF"/>
    <w:pPr>
      <w:spacing w:after="0" w:line="240" w:lineRule="auto"/>
      <w:ind w:lef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customStyle="1" w:styleId="xnormaltextrun">
    <w:name w:val="x_normaltextrun"/>
    <w:basedOn w:val="DefaultParagraphFont"/>
    <w:rsid w:val="005C1FCF"/>
  </w:style>
  <w:style w:type="character" w:customStyle="1" w:styleId="xeop">
    <w:name w:val="x_eop"/>
    <w:basedOn w:val="DefaultParagraphFont"/>
    <w:rsid w:val="005C1FCF"/>
  </w:style>
  <w:style w:type="paragraph" w:styleId="NormalWeb">
    <w:name w:val="Normal (Web)"/>
    <w:basedOn w:val="Normal"/>
    <w:uiPriority w:val="99"/>
    <w:semiHidden/>
    <w:unhideWhenUsed/>
    <w:rsid w:val="001832D1"/>
    <w:pPr>
      <w:spacing w:after="0" w:line="240" w:lineRule="auto"/>
      <w:ind w:left="0" w:firstLine="0"/>
    </w:pPr>
    <w:rPr>
      <w:rFonts w:ascii="Times New Roman" w:eastAsiaTheme="minorHAnsi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31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4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0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143768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43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50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34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9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63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55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83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07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87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65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80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87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52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99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40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2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0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7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16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70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7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57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44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54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4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9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0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9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D993DBCD1F944C98524674E1934BB1" ma:contentTypeVersion="1" ma:contentTypeDescription="Create a new document." ma:contentTypeScope="" ma:versionID="6ada874446516f4f4c8f3e014677c36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B9F373-6F27-4596-A38D-FBD2071DED04}"/>
</file>

<file path=customXml/itemProps2.xml><?xml version="1.0" encoding="utf-8"?>
<ds:datastoreItem xmlns:ds="http://schemas.openxmlformats.org/officeDocument/2006/customXml" ds:itemID="{EE16AC65-88D1-4FCE-8156-969FE0D880CB}"/>
</file>

<file path=customXml/itemProps3.xml><?xml version="1.0" encoding="utf-8"?>
<ds:datastoreItem xmlns:ds="http://schemas.openxmlformats.org/officeDocument/2006/customXml" ds:itemID="{C53E2C72-0408-4379-ACF3-343624DC82A1}"/>
</file>

<file path=customXml/itemProps4.xml><?xml version="1.0" encoding="utf-8"?>
<ds:datastoreItem xmlns:ds="http://schemas.openxmlformats.org/officeDocument/2006/customXml" ds:itemID="{DF725DB2-CA14-4876-9707-2DFE04EC0E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 Downtown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egas, Maribel</dc:creator>
  <cp:keywords/>
  <dc:description/>
  <cp:lastModifiedBy>Weber, Justine</cp:lastModifiedBy>
  <cp:revision>2</cp:revision>
  <dcterms:created xsi:type="dcterms:W3CDTF">2023-03-14T16:19:00Z</dcterms:created>
  <dcterms:modified xsi:type="dcterms:W3CDTF">2023-03-1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D993DBCD1F944C98524674E1934BB1</vt:lpwstr>
  </property>
  <property fmtid="{D5CDD505-2E9C-101B-9397-08002B2CF9AE}" pid="3" name="GrammarlyDocumentId">
    <vt:lpwstr>9b1695bf7cd00b027f74366d4b3bf2001f3192b16484f4cec57e53828d32744a</vt:lpwstr>
  </property>
</Properties>
</file>